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265E" w14:textId="4E56EBC0" w:rsidR="00BF5320" w:rsidRPr="00287A91" w:rsidRDefault="00BF5320" w:rsidP="00C4673E">
      <w:pPr>
        <w:rPr>
          <w:rFonts w:cstheme="minorHAnsi"/>
          <w:b/>
          <w:bCs/>
        </w:rPr>
      </w:pPr>
      <w:r w:rsidRPr="00287A91">
        <w:rPr>
          <w:rFonts w:cstheme="minorHAnsi"/>
          <w:noProof/>
        </w:rPr>
        <w:drawing>
          <wp:inline distT="0" distB="0" distL="0" distR="0" wp14:anchorId="7952E9C9" wp14:editId="2BE6FE04">
            <wp:extent cx="2366034" cy="10145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6034" cy="1014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7A91">
        <w:rPr>
          <w:rFonts w:cstheme="minorHAnsi"/>
          <w:b/>
          <w:bCs/>
        </w:rPr>
        <w:t xml:space="preserve">                                                     </w:t>
      </w:r>
      <w:r w:rsidR="00AC3134">
        <w:rPr>
          <w:noProof/>
        </w:rPr>
        <w:drawing>
          <wp:inline distT="0" distB="0" distL="0" distR="0" wp14:anchorId="1BA75BF8" wp14:editId="5F4CFAED">
            <wp:extent cx="2257425" cy="1693069"/>
            <wp:effectExtent l="0" t="0" r="0" b="2540"/>
            <wp:docPr id="2" name="Picture 2" descr="2021-2022 Theme logo - Serve to Change Lives - 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021-2022 Theme logo - Serve to Change Lives - EN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5610" cy="1699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AB516B" w14:textId="4A3982B7" w:rsidR="00EA1386" w:rsidRPr="003B51CB" w:rsidRDefault="00374E50" w:rsidP="003B51CB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Highlights</w:t>
      </w:r>
    </w:p>
    <w:p w14:paraId="40611B92" w14:textId="77777777" w:rsidR="005D5339" w:rsidRDefault="005D5339" w:rsidP="00175B1B">
      <w:pPr>
        <w:pStyle w:val="NoSpacing"/>
        <w:jc w:val="both"/>
        <w:rPr>
          <w:rFonts w:eastAsia="Times New Roman"/>
          <w:b/>
          <w:bCs/>
          <w:noProof/>
        </w:rPr>
      </w:pPr>
    </w:p>
    <w:p w14:paraId="62BE847D" w14:textId="1AD1D27C" w:rsidR="00EE6797" w:rsidRPr="00815CEA" w:rsidRDefault="00AD4B55" w:rsidP="00815CEA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>T</w:t>
      </w:r>
      <w:r w:rsidR="008F72C0">
        <w:rPr>
          <w:b/>
          <w:bCs/>
          <w:noProof/>
          <w:lang w:bidi="he-IL"/>
        </w:rPr>
        <w:t>h</w:t>
      </w:r>
      <w:r w:rsidR="00950785">
        <w:rPr>
          <w:b/>
          <w:bCs/>
          <w:noProof/>
          <w:lang w:bidi="he-IL"/>
        </w:rPr>
        <w:t>is week</w:t>
      </w:r>
      <w:r w:rsidR="00B740CD">
        <w:rPr>
          <w:b/>
          <w:bCs/>
          <w:noProof/>
          <w:lang w:bidi="he-IL"/>
        </w:rPr>
        <w:t>, The</w:t>
      </w:r>
      <w:r w:rsidR="00950785">
        <w:rPr>
          <w:b/>
          <w:bCs/>
          <w:noProof/>
          <w:lang w:bidi="he-IL"/>
        </w:rPr>
        <w:t xml:space="preserve"> </w:t>
      </w:r>
      <w:r w:rsidR="008F72C0">
        <w:rPr>
          <w:b/>
          <w:bCs/>
          <w:noProof/>
          <w:lang w:bidi="he-IL"/>
        </w:rPr>
        <w:t>Leawood</w:t>
      </w:r>
      <w:r w:rsidR="00082F6C">
        <w:rPr>
          <w:b/>
          <w:bCs/>
          <w:noProof/>
          <w:lang w:bidi="he-IL"/>
        </w:rPr>
        <w:t xml:space="preserve"> Rotary Club</w:t>
      </w:r>
      <w:r w:rsidR="004770A1">
        <w:rPr>
          <w:b/>
          <w:bCs/>
          <w:noProof/>
          <w:lang w:bidi="he-IL"/>
        </w:rPr>
        <w:t xml:space="preserve"> had its Wine Affinity Event</w:t>
      </w:r>
      <w:r w:rsidR="00815CEA">
        <w:rPr>
          <w:b/>
          <w:bCs/>
          <w:noProof/>
          <w:lang w:bidi="he-IL"/>
        </w:rPr>
        <w:t>,</w:t>
      </w:r>
      <w:r w:rsidR="004770A1">
        <w:rPr>
          <w:b/>
          <w:bCs/>
          <w:noProof/>
          <w:lang w:bidi="he-IL"/>
        </w:rPr>
        <w:t xml:space="preserve"> </w:t>
      </w:r>
      <w:r w:rsidR="00815CEA">
        <w:rPr>
          <w:b/>
          <w:bCs/>
          <w:noProof/>
          <w:lang w:bidi="he-IL"/>
        </w:rPr>
        <w:t>which Chuck Udell hosted</w:t>
      </w:r>
      <w:r w:rsidR="00EE6797">
        <w:rPr>
          <w:b/>
          <w:bCs/>
          <w:noProof/>
          <w:lang w:bidi="he-IL"/>
        </w:rPr>
        <w:t>.</w:t>
      </w:r>
      <w:r w:rsidR="005930F2" w:rsidRPr="00C42C2F">
        <w:rPr>
          <w:b/>
          <w:bCs/>
          <w:noProof/>
          <w:lang w:bidi="he-IL"/>
        </w:rPr>
        <w:drawing>
          <wp:anchor distT="0" distB="0" distL="114300" distR="114300" simplePos="0" relativeHeight="251660288" behindDoc="1" locked="0" layoutInCell="1" allowOverlap="1" wp14:anchorId="16E81F52" wp14:editId="37D9C4C3">
            <wp:simplePos x="0" y="0"/>
            <wp:positionH relativeFrom="column">
              <wp:posOffset>-83820</wp:posOffset>
            </wp:positionH>
            <wp:positionV relativeFrom="paragraph">
              <wp:posOffset>3021965</wp:posOffset>
            </wp:positionV>
            <wp:extent cx="3399790" cy="2052955"/>
            <wp:effectExtent l="0" t="0" r="0" b="4445"/>
            <wp:wrapTight wrapText="bothSides">
              <wp:wrapPolygon edited="0">
                <wp:start x="0" y="0"/>
                <wp:lineTo x="0" y="21446"/>
                <wp:lineTo x="21422" y="21446"/>
                <wp:lineTo x="21422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05" t="12106" b="12106"/>
                    <a:stretch/>
                  </pic:blipFill>
                  <pic:spPr bwMode="auto">
                    <a:xfrm>
                      <a:off x="0" y="0"/>
                      <a:ext cx="3399790" cy="20529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30F2" w:rsidRPr="00C42C2F">
        <w:rPr>
          <w:b/>
          <w:bCs/>
          <w:noProof/>
          <w:lang w:bidi="he-IL"/>
        </w:rPr>
        <w:drawing>
          <wp:anchor distT="0" distB="0" distL="114300" distR="114300" simplePos="0" relativeHeight="251658240" behindDoc="0" locked="0" layoutInCell="1" allowOverlap="1" wp14:anchorId="287211F2" wp14:editId="457D422C">
            <wp:simplePos x="0" y="0"/>
            <wp:positionH relativeFrom="column">
              <wp:posOffset>3398520</wp:posOffset>
            </wp:positionH>
            <wp:positionV relativeFrom="paragraph">
              <wp:posOffset>522605</wp:posOffset>
            </wp:positionV>
            <wp:extent cx="3626485" cy="2381250"/>
            <wp:effectExtent l="0" t="0" r="0" b="0"/>
            <wp:wrapTopAndBottom/>
            <wp:docPr id="3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82713182-F620-0346-8D25-FDBB970C43E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">
                      <a:extLst>
                        <a:ext uri="{FF2B5EF4-FFF2-40B4-BE49-F238E27FC236}">
                          <a16:creationId xmlns:a16="http://schemas.microsoft.com/office/drawing/2014/main" id="{82713182-F620-0346-8D25-FDBB970C43E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225" b="6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485" cy="2381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930F2" w:rsidRPr="00C42C2F">
        <w:rPr>
          <w:rFonts w:eastAsia="Times New Roman"/>
          <w:b/>
          <w:bCs/>
          <w:noProof/>
        </w:rPr>
        <w:drawing>
          <wp:anchor distT="0" distB="0" distL="114300" distR="114300" simplePos="0" relativeHeight="251654144" behindDoc="1" locked="0" layoutInCell="1" allowOverlap="1" wp14:anchorId="3C0CA6E7" wp14:editId="521C1ED6">
            <wp:simplePos x="0" y="0"/>
            <wp:positionH relativeFrom="column">
              <wp:posOffset>-83820</wp:posOffset>
            </wp:positionH>
            <wp:positionV relativeFrom="paragraph">
              <wp:posOffset>522605</wp:posOffset>
            </wp:positionV>
            <wp:extent cx="3399790" cy="2381250"/>
            <wp:effectExtent l="0" t="0" r="0" b="0"/>
            <wp:wrapTight wrapText="bothSides">
              <wp:wrapPolygon edited="0">
                <wp:start x="0" y="0"/>
                <wp:lineTo x="0" y="21427"/>
                <wp:lineTo x="21422" y="21427"/>
                <wp:lineTo x="21422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06" b="3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9790" cy="2381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5CEA">
        <w:rPr>
          <w:b/>
          <w:bCs/>
          <w:noProof/>
          <w:lang w:bidi="he-IL"/>
        </w:rPr>
        <w:t xml:space="preserve"> And a good time was had by all!</w:t>
      </w:r>
      <w:r w:rsidR="00EE6797"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  <w:br w:type="page"/>
      </w:r>
    </w:p>
    <w:p w14:paraId="69447307" w14:textId="6745258D" w:rsidR="00E33065" w:rsidRPr="00E33065" w:rsidRDefault="00E33065" w:rsidP="00E33065">
      <w:pPr>
        <w:keepNext/>
        <w:keepLines/>
        <w:spacing w:before="240" w:after="0"/>
        <w:outlineLvl w:val="0"/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 w:rsidRPr="00E33065"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  <w:lastRenderedPageBreak/>
        <w:t>Fun Rotary Facts</w:t>
      </w:r>
    </w:p>
    <w:p w14:paraId="7E75398A" w14:textId="3E5437DD" w:rsidR="009D1187" w:rsidRPr="00BB3420" w:rsidRDefault="008A36D6" w:rsidP="00EE6797">
      <w:pPr>
        <w:pStyle w:val="PlainText"/>
        <w:rPr>
          <w:rFonts w:asciiTheme="minorHAnsi" w:hAnsiTheme="minorHAnsi" w:cstheme="minorHAnsi"/>
          <w:szCs w:val="22"/>
        </w:rPr>
      </w:pPr>
      <w:r w:rsidRPr="008A36D6">
        <w:rPr>
          <w:rFonts w:asciiTheme="minorHAnsi" w:hAnsiTheme="minorHAnsi" w:cstheme="minorHAnsi"/>
          <w:szCs w:val="22"/>
        </w:rPr>
        <w:t>The name “Rotary” comes from the original practice of rotating meeting locations.</w:t>
      </w:r>
    </w:p>
    <w:p w14:paraId="75BF0E7D" w14:textId="00D218A9" w:rsidR="00AB067C" w:rsidRDefault="00AB067C" w:rsidP="00BB3420">
      <w:pPr>
        <w:pStyle w:val="Heading1"/>
      </w:pPr>
      <w:r>
        <w:t xml:space="preserve">Other </w:t>
      </w:r>
      <w:r w:rsidR="00BB3420">
        <w:t>Important Announcements</w:t>
      </w:r>
    </w:p>
    <w:p w14:paraId="357CD4FA" w14:textId="4B0F2A12" w:rsidR="005A2597" w:rsidRDefault="00C11BF5" w:rsidP="004C1FF7">
      <w:pPr>
        <w:pStyle w:val="Heading1"/>
        <w:rPr>
          <w:rFonts w:asciiTheme="minorHAnsi" w:eastAsiaTheme="minorHAnsi" w:hAnsiTheme="minorHAnsi" w:cstheme="minorHAnsi"/>
          <w:color w:val="auto"/>
          <w:sz w:val="22"/>
          <w:szCs w:val="22"/>
        </w:rPr>
      </w:pPr>
      <w:r w:rsidRPr="00C11BF5">
        <w:rPr>
          <w:rFonts w:asciiTheme="minorHAnsi" w:eastAsiaTheme="minorHAnsi" w:hAnsiTheme="minorHAnsi" w:cstheme="minorHAnsi"/>
          <w:color w:val="auto"/>
          <w:sz w:val="22"/>
          <w:szCs w:val="22"/>
        </w:rPr>
        <w:t xml:space="preserve">The Kansas City Star shared the story of a resident of Veronica's Voice </w:t>
      </w:r>
      <w:r w:rsidR="007A1F10">
        <w:rPr>
          <w:rFonts w:asciiTheme="minorHAnsi" w:eastAsiaTheme="minorHAnsi" w:hAnsiTheme="minorHAnsi" w:cstheme="minorHAnsi"/>
          <w:color w:val="auto"/>
          <w:sz w:val="22"/>
          <w:szCs w:val="22"/>
        </w:rPr>
        <w:t xml:space="preserve">on </w:t>
      </w:r>
      <w:proofErr w:type="gramStart"/>
      <w:r w:rsidR="007A1F10">
        <w:rPr>
          <w:rFonts w:asciiTheme="minorHAnsi" w:eastAsiaTheme="minorHAnsi" w:hAnsiTheme="minorHAnsi" w:cstheme="minorHAnsi"/>
          <w:color w:val="auto"/>
          <w:sz w:val="22"/>
          <w:szCs w:val="22"/>
        </w:rPr>
        <w:t>march</w:t>
      </w:r>
      <w:proofErr w:type="gramEnd"/>
      <w:r w:rsidR="007A1F10">
        <w:rPr>
          <w:rFonts w:asciiTheme="minorHAnsi" w:eastAsiaTheme="minorHAnsi" w:hAnsiTheme="minorHAnsi" w:cstheme="minorHAnsi"/>
          <w:color w:val="auto"/>
          <w:sz w:val="22"/>
          <w:szCs w:val="22"/>
        </w:rPr>
        <w:t xml:space="preserve"> 20</w:t>
      </w:r>
      <w:r w:rsidR="007A1F10" w:rsidRPr="007A1F10">
        <w:rPr>
          <w:rFonts w:asciiTheme="minorHAnsi" w:eastAsiaTheme="minorHAnsi" w:hAnsiTheme="minorHAnsi" w:cstheme="minorHAnsi"/>
          <w:color w:val="auto"/>
          <w:sz w:val="22"/>
          <w:szCs w:val="22"/>
          <w:vertAlign w:val="superscript"/>
        </w:rPr>
        <w:t>th</w:t>
      </w:r>
      <w:r w:rsidRPr="00C11BF5">
        <w:rPr>
          <w:rFonts w:asciiTheme="minorHAnsi" w:eastAsiaTheme="minorHAnsi" w:hAnsiTheme="minorHAnsi" w:cstheme="minorHAnsi"/>
          <w:color w:val="auto"/>
          <w:sz w:val="22"/>
          <w:szCs w:val="22"/>
        </w:rPr>
        <w:t xml:space="preserve">. </w:t>
      </w:r>
      <w:r w:rsidR="0080749D">
        <w:rPr>
          <w:rFonts w:asciiTheme="minorHAnsi" w:eastAsiaTheme="minorHAnsi" w:hAnsiTheme="minorHAnsi" w:cstheme="minorHAnsi"/>
          <w:color w:val="auto"/>
          <w:sz w:val="22"/>
          <w:szCs w:val="22"/>
        </w:rPr>
        <w:t xml:space="preserve">Lucy Bloom expressed her </w:t>
      </w:r>
      <w:r w:rsidRPr="00C11BF5">
        <w:rPr>
          <w:rFonts w:asciiTheme="minorHAnsi" w:eastAsiaTheme="minorHAnsi" w:hAnsiTheme="minorHAnsi" w:cstheme="minorHAnsi"/>
          <w:color w:val="auto"/>
          <w:sz w:val="22"/>
          <w:szCs w:val="22"/>
        </w:rPr>
        <w:t>appreciat</w:t>
      </w:r>
      <w:r w:rsidR="0080749D">
        <w:rPr>
          <w:rFonts w:asciiTheme="minorHAnsi" w:eastAsiaTheme="minorHAnsi" w:hAnsiTheme="minorHAnsi" w:cstheme="minorHAnsi"/>
          <w:color w:val="auto"/>
          <w:sz w:val="22"/>
          <w:szCs w:val="22"/>
        </w:rPr>
        <w:t>ion to</w:t>
      </w:r>
      <w:r w:rsidRPr="00C11BF5">
        <w:rPr>
          <w:rFonts w:asciiTheme="minorHAnsi" w:eastAsiaTheme="minorHAnsi" w:hAnsiTheme="minorHAnsi" w:cstheme="minorHAnsi"/>
          <w:color w:val="auto"/>
          <w:sz w:val="22"/>
          <w:szCs w:val="22"/>
        </w:rPr>
        <w:t xml:space="preserve"> </w:t>
      </w:r>
      <w:r w:rsidR="0080749D">
        <w:rPr>
          <w:rFonts w:asciiTheme="minorHAnsi" w:eastAsiaTheme="minorHAnsi" w:hAnsiTheme="minorHAnsi" w:cstheme="minorHAnsi"/>
          <w:color w:val="auto"/>
          <w:sz w:val="22"/>
          <w:szCs w:val="22"/>
        </w:rPr>
        <w:t>T</w:t>
      </w:r>
      <w:r w:rsidRPr="00C11BF5">
        <w:rPr>
          <w:rFonts w:asciiTheme="minorHAnsi" w:eastAsiaTheme="minorHAnsi" w:hAnsiTheme="minorHAnsi" w:cstheme="minorHAnsi"/>
          <w:color w:val="auto"/>
          <w:sz w:val="22"/>
          <w:szCs w:val="22"/>
        </w:rPr>
        <w:t>he Star and Janet Jensen who authored the story</w:t>
      </w:r>
      <w:r w:rsidR="0096270A">
        <w:rPr>
          <w:rFonts w:asciiTheme="minorHAnsi" w:eastAsiaTheme="minorHAnsi" w:hAnsiTheme="minorHAnsi" w:cstheme="minorHAnsi"/>
          <w:color w:val="auto"/>
          <w:sz w:val="22"/>
          <w:szCs w:val="22"/>
        </w:rPr>
        <w:t xml:space="preserve"> and</w:t>
      </w:r>
      <w:r w:rsidRPr="00C11BF5">
        <w:rPr>
          <w:rFonts w:asciiTheme="minorHAnsi" w:eastAsiaTheme="minorHAnsi" w:hAnsiTheme="minorHAnsi" w:cstheme="minorHAnsi"/>
          <w:color w:val="auto"/>
          <w:sz w:val="22"/>
          <w:szCs w:val="22"/>
        </w:rPr>
        <w:t xml:space="preserve"> for using their voices to </w:t>
      </w:r>
      <w:proofErr w:type="gramStart"/>
      <w:r w:rsidRPr="00C11BF5">
        <w:rPr>
          <w:rFonts w:asciiTheme="minorHAnsi" w:eastAsiaTheme="minorHAnsi" w:hAnsiTheme="minorHAnsi" w:cstheme="minorHAnsi"/>
          <w:color w:val="auto"/>
          <w:sz w:val="22"/>
          <w:szCs w:val="22"/>
        </w:rPr>
        <w:t>open up</w:t>
      </w:r>
      <w:proofErr w:type="gramEnd"/>
      <w:r w:rsidRPr="00C11BF5">
        <w:rPr>
          <w:rFonts w:asciiTheme="minorHAnsi" w:eastAsiaTheme="minorHAnsi" w:hAnsiTheme="minorHAnsi" w:cstheme="minorHAnsi"/>
          <w:color w:val="auto"/>
          <w:sz w:val="22"/>
          <w:szCs w:val="22"/>
        </w:rPr>
        <w:t xml:space="preserve"> this difficult conversation</w:t>
      </w:r>
      <w:r w:rsidR="00005C49">
        <w:rPr>
          <w:rFonts w:asciiTheme="minorHAnsi" w:eastAsiaTheme="minorHAnsi" w:hAnsiTheme="minorHAnsi" w:cstheme="minorHAnsi"/>
          <w:color w:val="auto"/>
          <w:sz w:val="22"/>
          <w:szCs w:val="22"/>
        </w:rPr>
        <w:t>.</w:t>
      </w:r>
    </w:p>
    <w:p w14:paraId="27ED095C" w14:textId="3FB59E0B" w:rsidR="00647649" w:rsidRPr="004C1FF7" w:rsidRDefault="00652A10" w:rsidP="004C1FF7">
      <w:pPr>
        <w:pStyle w:val="Heading1"/>
        <w:rPr>
          <w:rFonts w:eastAsia="Times New Roman"/>
        </w:rPr>
      </w:pPr>
      <w:r>
        <w:rPr>
          <w:rFonts w:eastAsia="Times New Roman"/>
        </w:rPr>
        <w:t>Leawood Rotary Upcoming Event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575"/>
        <w:gridCol w:w="1620"/>
      </w:tblGrid>
      <w:tr w:rsidR="005171C4" w:rsidRPr="000439FC" w14:paraId="2E6C59DF" w14:textId="77777777" w:rsidTr="006F410E">
        <w:tc>
          <w:tcPr>
            <w:tcW w:w="5575" w:type="dxa"/>
          </w:tcPr>
          <w:p w14:paraId="602FC4ED" w14:textId="166A8F0E" w:rsidR="005171C4" w:rsidRPr="00823871" w:rsidRDefault="005171C4" w:rsidP="005171C4">
            <w:pPr>
              <w:pStyle w:val="NoSpacing"/>
              <w:rPr>
                <w:rFonts w:cstheme="minorHAnsi"/>
              </w:rPr>
            </w:pPr>
            <w:r w:rsidRPr="00823871">
              <w:rPr>
                <w:rFonts w:cstheme="minorHAnsi"/>
              </w:rPr>
              <w:t>JOCO Library Shelves</w:t>
            </w:r>
          </w:p>
        </w:tc>
        <w:tc>
          <w:tcPr>
            <w:tcW w:w="1620" w:type="dxa"/>
          </w:tcPr>
          <w:p w14:paraId="23A28F9E" w14:textId="503CE0F8" w:rsidR="005171C4" w:rsidRPr="00823871" w:rsidRDefault="005171C4" w:rsidP="005171C4">
            <w:pPr>
              <w:pStyle w:val="NoSpacing"/>
              <w:rPr>
                <w:rFonts w:cstheme="minorHAnsi"/>
              </w:rPr>
            </w:pPr>
            <w:r w:rsidRPr="00823871">
              <w:rPr>
                <w:rFonts w:cstheme="minorHAnsi"/>
              </w:rPr>
              <w:t>TBD</w:t>
            </w:r>
          </w:p>
        </w:tc>
      </w:tr>
      <w:tr w:rsidR="00005C49" w:rsidRPr="000439FC" w14:paraId="263388B8" w14:textId="77777777" w:rsidTr="006F410E">
        <w:tc>
          <w:tcPr>
            <w:tcW w:w="5575" w:type="dxa"/>
          </w:tcPr>
          <w:p w14:paraId="25481829" w14:textId="288EFAEA" w:rsidR="00005C49" w:rsidRPr="00823871" w:rsidRDefault="00005C49" w:rsidP="005171C4">
            <w:pPr>
              <w:pStyle w:val="NoSpacing"/>
              <w:rPr>
                <w:rFonts w:cstheme="minorHAnsi"/>
              </w:rPr>
            </w:pPr>
            <w:r w:rsidRPr="00823871">
              <w:rPr>
                <w:rFonts w:cstheme="minorHAnsi"/>
              </w:rPr>
              <w:t xml:space="preserve">Women’s Social – Harrison </w:t>
            </w:r>
          </w:p>
        </w:tc>
        <w:tc>
          <w:tcPr>
            <w:tcW w:w="1620" w:type="dxa"/>
          </w:tcPr>
          <w:p w14:paraId="59D39CCF" w14:textId="018AEC06" w:rsidR="00005C49" w:rsidRPr="00823871" w:rsidRDefault="00005C49" w:rsidP="005171C4">
            <w:pPr>
              <w:pStyle w:val="NoSpacing"/>
              <w:rPr>
                <w:rFonts w:cstheme="minorHAnsi"/>
              </w:rPr>
            </w:pPr>
            <w:r w:rsidRPr="00823871">
              <w:rPr>
                <w:rFonts w:cstheme="minorHAnsi"/>
              </w:rPr>
              <w:t>March 29</w:t>
            </w:r>
          </w:p>
        </w:tc>
      </w:tr>
      <w:tr w:rsidR="00005C49" w:rsidRPr="000439FC" w14:paraId="30A50D50" w14:textId="77777777" w:rsidTr="006F410E">
        <w:tc>
          <w:tcPr>
            <w:tcW w:w="5575" w:type="dxa"/>
          </w:tcPr>
          <w:p w14:paraId="1E0D8519" w14:textId="4B10E2C0" w:rsidR="00005C49" w:rsidRPr="00823871" w:rsidRDefault="00005C49" w:rsidP="005171C4">
            <w:pPr>
              <w:pStyle w:val="NoSpacing"/>
              <w:rPr>
                <w:rFonts w:cstheme="minorHAnsi"/>
              </w:rPr>
            </w:pPr>
            <w:r w:rsidRPr="00823871">
              <w:rPr>
                <w:rFonts w:cstheme="minorHAnsi"/>
              </w:rPr>
              <w:t xml:space="preserve">Steve Knight Tree Planting Ceremony </w:t>
            </w:r>
          </w:p>
        </w:tc>
        <w:tc>
          <w:tcPr>
            <w:tcW w:w="1620" w:type="dxa"/>
          </w:tcPr>
          <w:p w14:paraId="07B7C8F5" w14:textId="2E420D25" w:rsidR="00005C49" w:rsidRPr="00823871" w:rsidRDefault="00005C49" w:rsidP="005171C4">
            <w:pPr>
              <w:pStyle w:val="NoSpacing"/>
              <w:rPr>
                <w:rFonts w:cstheme="minorHAnsi"/>
              </w:rPr>
            </w:pPr>
            <w:r w:rsidRPr="00823871">
              <w:rPr>
                <w:rFonts w:cstheme="minorHAnsi"/>
              </w:rPr>
              <w:t>March 31</w:t>
            </w:r>
          </w:p>
        </w:tc>
      </w:tr>
      <w:tr w:rsidR="00005C49" w:rsidRPr="000439FC" w14:paraId="0161EA91" w14:textId="77777777" w:rsidTr="006F410E">
        <w:tc>
          <w:tcPr>
            <w:tcW w:w="5575" w:type="dxa"/>
          </w:tcPr>
          <w:p w14:paraId="24AB9AEC" w14:textId="74A6BCE9" w:rsidR="00005C49" w:rsidRPr="00823871" w:rsidRDefault="00005C49" w:rsidP="005171C4">
            <w:pPr>
              <w:pStyle w:val="NoSpacing"/>
              <w:rPr>
                <w:rFonts w:cstheme="minorHAnsi"/>
              </w:rPr>
            </w:pPr>
            <w:r w:rsidRPr="00823871">
              <w:rPr>
                <w:rFonts w:cstheme="minorHAnsi"/>
              </w:rPr>
              <w:t xml:space="preserve">Heartland P.E.T.S. - Wichita </w:t>
            </w:r>
          </w:p>
        </w:tc>
        <w:tc>
          <w:tcPr>
            <w:tcW w:w="1620" w:type="dxa"/>
          </w:tcPr>
          <w:p w14:paraId="66630FCC" w14:textId="0B7CFACA" w:rsidR="00005C49" w:rsidRPr="00823871" w:rsidRDefault="00005C49" w:rsidP="005171C4">
            <w:pPr>
              <w:pStyle w:val="NoSpacing"/>
              <w:rPr>
                <w:rFonts w:cstheme="minorHAnsi"/>
              </w:rPr>
            </w:pPr>
            <w:r w:rsidRPr="00823871">
              <w:rPr>
                <w:rFonts w:cstheme="minorHAnsi"/>
              </w:rPr>
              <w:t>March 31</w:t>
            </w:r>
          </w:p>
        </w:tc>
      </w:tr>
      <w:tr w:rsidR="00005C49" w:rsidRPr="000439FC" w14:paraId="2BFB0DD4" w14:textId="77777777" w:rsidTr="006F410E">
        <w:tc>
          <w:tcPr>
            <w:tcW w:w="5575" w:type="dxa"/>
          </w:tcPr>
          <w:p w14:paraId="6BB1ADF5" w14:textId="2C2C35FF" w:rsidR="00005C49" w:rsidRPr="00823871" w:rsidRDefault="00005C49" w:rsidP="005171C4">
            <w:pPr>
              <w:pStyle w:val="NoSpacing"/>
              <w:rPr>
                <w:rFonts w:cstheme="minorHAnsi"/>
              </w:rPr>
            </w:pPr>
            <w:r w:rsidRPr="00823871">
              <w:rPr>
                <w:rFonts w:cstheme="minorHAnsi"/>
              </w:rPr>
              <w:t xml:space="preserve">Tomahawk Creek Trail Cleanup </w:t>
            </w:r>
          </w:p>
        </w:tc>
        <w:tc>
          <w:tcPr>
            <w:tcW w:w="1620" w:type="dxa"/>
          </w:tcPr>
          <w:p w14:paraId="1A6B9335" w14:textId="6E2A63C2" w:rsidR="00005C49" w:rsidRPr="00823871" w:rsidRDefault="00005C49" w:rsidP="005171C4">
            <w:pPr>
              <w:pStyle w:val="NoSpacing"/>
              <w:rPr>
                <w:rFonts w:cstheme="minorHAnsi"/>
              </w:rPr>
            </w:pPr>
            <w:r w:rsidRPr="00823871">
              <w:rPr>
                <w:rFonts w:cstheme="minorHAnsi"/>
              </w:rPr>
              <w:t>April TBD</w:t>
            </w:r>
          </w:p>
        </w:tc>
      </w:tr>
      <w:tr w:rsidR="00005C49" w:rsidRPr="000439FC" w14:paraId="400CD532" w14:textId="77777777" w:rsidTr="006F410E">
        <w:tc>
          <w:tcPr>
            <w:tcW w:w="5575" w:type="dxa"/>
          </w:tcPr>
          <w:p w14:paraId="516F62CE" w14:textId="5B77F833" w:rsidR="00005C49" w:rsidRPr="00823871" w:rsidRDefault="00005C49" w:rsidP="005171C4">
            <w:pPr>
              <w:pStyle w:val="s17"/>
              <w:spacing w:before="0" w:beforeAutospacing="0" w:after="0" w:afterAutospacing="0"/>
              <w:ind w:left="810" w:hanging="810"/>
              <w:rPr>
                <w:rStyle w:val="s2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23871">
              <w:rPr>
                <w:rFonts w:asciiTheme="minorHAnsi" w:hAnsiTheme="minorHAnsi" w:cstheme="minorHAnsi"/>
                <w:sz w:val="22"/>
                <w:szCs w:val="22"/>
              </w:rPr>
              <w:t xml:space="preserve">Kentucky Derby Party </w:t>
            </w:r>
          </w:p>
        </w:tc>
        <w:tc>
          <w:tcPr>
            <w:tcW w:w="1620" w:type="dxa"/>
          </w:tcPr>
          <w:p w14:paraId="392E4B55" w14:textId="6B953743" w:rsidR="00005C49" w:rsidRPr="00823871" w:rsidRDefault="00005C49" w:rsidP="005171C4">
            <w:pPr>
              <w:pStyle w:val="NoSpacing"/>
              <w:rPr>
                <w:rStyle w:val="s21"/>
                <w:rFonts w:cstheme="minorHAnsi"/>
                <w:color w:val="000000" w:themeColor="text1"/>
              </w:rPr>
            </w:pPr>
            <w:r w:rsidRPr="00823871">
              <w:rPr>
                <w:rFonts w:cstheme="minorHAnsi"/>
              </w:rPr>
              <w:t>May 7</w:t>
            </w:r>
          </w:p>
        </w:tc>
      </w:tr>
      <w:tr w:rsidR="00005C49" w:rsidRPr="000439FC" w14:paraId="00488F8C" w14:textId="77777777" w:rsidTr="006F410E">
        <w:tc>
          <w:tcPr>
            <w:tcW w:w="5575" w:type="dxa"/>
          </w:tcPr>
          <w:p w14:paraId="7CEFAE4F" w14:textId="04D16483" w:rsidR="00005C49" w:rsidRPr="00823871" w:rsidRDefault="00005C49" w:rsidP="005171C4">
            <w:pPr>
              <w:pStyle w:val="s17"/>
              <w:spacing w:before="0" w:beforeAutospacing="0" w:after="0" w:afterAutospacing="0"/>
              <w:ind w:left="810" w:hanging="810"/>
              <w:rPr>
                <w:rStyle w:val="s21"/>
                <w:rFonts w:asciiTheme="minorHAnsi" w:hAnsiTheme="minorHAnsi" w:cstheme="minorHAnsi"/>
                <w:color w:val="000000" w:themeColor="text1"/>
                <w:sz w:val="22"/>
                <w:szCs w:val="22"/>
                <w:lang w:bidi="ar-SA"/>
              </w:rPr>
            </w:pPr>
            <w:r w:rsidRPr="00104979">
              <w:rPr>
                <w:rFonts w:asciiTheme="minorHAnsi" w:hAnsiTheme="minorHAnsi" w:cstheme="minorHAnsi"/>
                <w:sz w:val="22"/>
                <w:szCs w:val="22"/>
              </w:rPr>
              <w:t>Rotary Youth Camp Workday</w:t>
            </w:r>
          </w:p>
        </w:tc>
        <w:tc>
          <w:tcPr>
            <w:tcW w:w="1620" w:type="dxa"/>
          </w:tcPr>
          <w:p w14:paraId="11FF0AA8" w14:textId="3C51B23D" w:rsidR="00005C49" w:rsidRPr="00823871" w:rsidRDefault="00005C49" w:rsidP="005171C4">
            <w:pPr>
              <w:pStyle w:val="NoSpacing"/>
              <w:rPr>
                <w:rStyle w:val="s21"/>
                <w:rFonts w:cstheme="minorHAnsi"/>
                <w:color w:val="000000" w:themeColor="text1"/>
              </w:rPr>
            </w:pPr>
            <w:r w:rsidRPr="00104979">
              <w:rPr>
                <w:rFonts w:cstheme="minorHAnsi"/>
              </w:rPr>
              <w:t>May 7 or 14</w:t>
            </w:r>
          </w:p>
        </w:tc>
      </w:tr>
      <w:tr w:rsidR="00005C49" w:rsidRPr="000439FC" w14:paraId="6F4A6DD8" w14:textId="77777777" w:rsidTr="006F410E">
        <w:tc>
          <w:tcPr>
            <w:tcW w:w="5575" w:type="dxa"/>
          </w:tcPr>
          <w:p w14:paraId="6491E9E1" w14:textId="2EFF68AD" w:rsidR="00005C49" w:rsidRPr="00823871" w:rsidRDefault="00005C49" w:rsidP="005171C4">
            <w:pPr>
              <w:pStyle w:val="s17"/>
              <w:spacing w:before="0" w:beforeAutospacing="0" w:after="0" w:afterAutospacing="0"/>
              <w:ind w:left="810" w:hanging="810"/>
              <w:rPr>
                <w:rStyle w:val="s21"/>
                <w:rFonts w:asciiTheme="minorHAnsi" w:hAnsiTheme="minorHAnsi" w:cstheme="minorHAnsi"/>
                <w:color w:val="000000" w:themeColor="text1"/>
                <w:sz w:val="22"/>
                <w:szCs w:val="22"/>
                <w:lang w:bidi="ar-SA"/>
              </w:rPr>
            </w:pPr>
            <w:r w:rsidRPr="00104979">
              <w:rPr>
                <w:rFonts w:asciiTheme="minorHAnsi" w:hAnsiTheme="minorHAnsi" w:cstheme="minorHAnsi"/>
                <w:sz w:val="22"/>
                <w:szCs w:val="22"/>
              </w:rPr>
              <w:t>Annual Rotary Dinner – Vista 154</w:t>
            </w:r>
          </w:p>
        </w:tc>
        <w:tc>
          <w:tcPr>
            <w:tcW w:w="1620" w:type="dxa"/>
          </w:tcPr>
          <w:p w14:paraId="4CC65227" w14:textId="44C72C14" w:rsidR="00005C49" w:rsidRPr="00823871" w:rsidRDefault="00005C49" w:rsidP="005171C4">
            <w:pPr>
              <w:pStyle w:val="NoSpacing"/>
              <w:rPr>
                <w:rStyle w:val="s21"/>
                <w:rFonts w:cstheme="minorHAnsi"/>
                <w:color w:val="000000" w:themeColor="text1"/>
              </w:rPr>
            </w:pPr>
            <w:r w:rsidRPr="00104979">
              <w:rPr>
                <w:rFonts w:cstheme="minorHAnsi"/>
              </w:rPr>
              <w:t>June 23</w:t>
            </w:r>
          </w:p>
        </w:tc>
      </w:tr>
    </w:tbl>
    <w:p w14:paraId="77D868BF" w14:textId="4BD0DC37" w:rsidR="00222DB3" w:rsidRDefault="00222DB3" w:rsidP="00222DB3">
      <w:pPr>
        <w:pStyle w:val="NoSpacing"/>
        <w:rPr>
          <w:b/>
          <w:bCs/>
        </w:rPr>
      </w:pPr>
    </w:p>
    <w:p w14:paraId="5E8260B5" w14:textId="496A613D" w:rsidR="009F2BAF" w:rsidRDefault="00631835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ere will be a</w:t>
      </w:r>
      <w:r w:rsidR="003A06DC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n Afternoon Social </w:t>
      </w: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n Mar </w:t>
      </w:r>
      <w:r w:rsidR="003A06DC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31</w:t>
      </w:r>
      <w:r w:rsidR="003A06DC">
        <w:rPr>
          <w:rFonts w:eastAsia="Times New Roman" w:cstheme="minorHAnsi"/>
          <w:b/>
          <w:bCs/>
          <w:color w:val="FF0000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</w:t>
      </w: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</w:t>
      </w:r>
      <w:r w:rsidR="002B1B4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e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next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n-person </w:t>
      </w:r>
      <w:r w:rsidR="002B1B4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eting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t the Herford House (Hybrid Meeting) </w:t>
      </w:r>
      <w:r w:rsidR="002B1B4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s 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n 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ursday, </w:t>
      </w: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pr </w:t>
      </w:r>
      <w:r w:rsidR="00F742F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7</w:t>
      </w:r>
      <w:r w:rsidR="00823871" w:rsidRPr="00D17022">
        <w:rPr>
          <w:rFonts w:eastAsia="Times New Roman" w:cstheme="minorHAnsi"/>
          <w:b/>
          <w:bCs/>
          <w:color w:val="FF0000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5F9A44CF" w14:textId="5F3FCBB7" w:rsidR="00E9719D" w:rsidRPr="00A55378" w:rsidRDefault="00E9719D" w:rsidP="0089133B">
      <w:pPr>
        <w:pStyle w:val="NoSpacing"/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lease see the list of speakers and greeter</w:t>
      </w:r>
      <w:r w:rsidR="0038232B"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 the table below</w:t>
      </w:r>
      <w:r w:rsidR="0038232B"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tbl>
      <w:tblPr>
        <w:tblW w:w="10650" w:type="dxa"/>
        <w:tblInd w:w="9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85"/>
        <w:gridCol w:w="3330"/>
        <w:gridCol w:w="1935"/>
        <w:gridCol w:w="3600"/>
      </w:tblGrid>
      <w:tr w:rsidR="005B597A" w:rsidRPr="005B597A" w14:paraId="001B4B01" w14:textId="77777777" w:rsidTr="00643096">
        <w:trPr>
          <w:trHeight w:val="435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434C932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</w:rPr>
              <w:t>Date</w:t>
            </w:r>
            <w:r w:rsidRPr="005B597A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8177CEC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Speaker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  <w:hideMark/>
          </w:tcPr>
          <w:p w14:paraId="182049F2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Invocation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9C18515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Greeters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51A36" w:rsidRPr="005B597A" w14:paraId="43E59FEC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47AB151" w14:textId="1292C1C7" w:rsidR="00B51A36" w:rsidRDefault="000823B6" w:rsidP="00EE6E64">
            <w:pPr>
              <w:spacing w:after="0" w:line="240" w:lineRule="auto"/>
              <w:jc w:val="center"/>
              <w:textAlignment w:val="baseline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Mar 24</w:t>
            </w:r>
            <w:r w:rsidRPr="000823B6">
              <w:rPr>
                <w:rFonts w:cstheme="minorHAnsi"/>
                <w:szCs w:val="24"/>
                <w:vertAlign w:val="superscript"/>
              </w:rPr>
              <w:t>th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1F144B9" w14:textId="5B60345C" w:rsidR="00B51A36" w:rsidRDefault="009D0AE1" w:rsidP="00EE6E64">
            <w:pPr>
              <w:spacing w:after="0" w:line="240" w:lineRule="auto"/>
              <w:jc w:val="center"/>
              <w:textAlignment w:val="baseline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Board Meeting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0FE62DF3" w14:textId="0E0DCFE1" w:rsidR="00B51A36" w:rsidRDefault="009D0AE1" w:rsidP="00EE6E64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C7D745C" w14:textId="03E6B215" w:rsidR="00B51A36" w:rsidRDefault="00631835" w:rsidP="00EE6E64">
            <w:pPr>
              <w:pStyle w:val="Bod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31835">
              <w:rPr>
                <w:rFonts w:asciiTheme="minorHAnsi" w:hAnsiTheme="minorHAnsi" w:cstheme="minorHAnsi"/>
                <w:sz w:val="22"/>
                <w:szCs w:val="22"/>
              </w:rPr>
              <w:t xml:space="preserve">Tom Sullivan, Chuck or Ester Udell, Hemi Vats, Dick </w:t>
            </w:r>
            <w:proofErr w:type="spellStart"/>
            <w:r w:rsidRPr="00631835">
              <w:rPr>
                <w:rFonts w:asciiTheme="minorHAnsi" w:hAnsiTheme="minorHAnsi" w:cstheme="minorHAnsi"/>
                <w:sz w:val="22"/>
                <w:szCs w:val="22"/>
              </w:rPr>
              <w:t>Welzer</w:t>
            </w:r>
            <w:proofErr w:type="spellEnd"/>
            <w:r w:rsidRPr="00631835">
              <w:rPr>
                <w:rFonts w:asciiTheme="minorHAnsi" w:hAnsiTheme="minorHAnsi" w:cstheme="minorHAnsi"/>
                <w:sz w:val="22"/>
                <w:szCs w:val="22"/>
              </w:rPr>
              <w:t>, Anita Williams, John Caton</w:t>
            </w:r>
          </w:p>
        </w:tc>
      </w:tr>
      <w:tr w:rsidR="008353F8" w:rsidRPr="005B597A" w14:paraId="3BBDDFB4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A526344" w14:textId="274558B6" w:rsidR="008353F8" w:rsidRDefault="009D0AE1" w:rsidP="00EE6E64">
            <w:pPr>
              <w:spacing w:after="0" w:line="240" w:lineRule="auto"/>
              <w:jc w:val="center"/>
              <w:textAlignment w:val="baseline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Mar 31</w:t>
            </w:r>
            <w:r w:rsidRPr="009D0AE1">
              <w:rPr>
                <w:rFonts w:cstheme="minorHAnsi"/>
                <w:szCs w:val="24"/>
                <w:vertAlign w:val="superscript"/>
              </w:rPr>
              <w:t>st</w:t>
            </w:r>
            <w:r>
              <w:rPr>
                <w:rFonts w:cstheme="minorHAnsi"/>
                <w:szCs w:val="24"/>
              </w:rPr>
              <w:t xml:space="preserve"> 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0E0445A" w14:textId="77777777" w:rsidR="009D0AE1" w:rsidRDefault="009D0AE1" w:rsidP="00EE6E64">
            <w:pPr>
              <w:spacing w:after="0" w:line="240" w:lineRule="auto"/>
              <w:jc w:val="center"/>
              <w:textAlignment w:val="baseline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 xml:space="preserve">NO MEETING </w:t>
            </w:r>
          </w:p>
          <w:p w14:paraId="75B714F2" w14:textId="34C6FCE2" w:rsidR="008353F8" w:rsidRDefault="009D0AE1" w:rsidP="00EE6E64">
            <w:pPr>
              <w:spacing w:after="0" w:line="240" w:lineRule="auto"/>
              <w:jc w:val="center"/>
              <w:textAlignment w:val="baseline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AFTERNOON SOCIAL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0BAB81AD" w14:textId="3D68207D" w:rsidR="008353F8" w:rsidRDefault="009D0AE1" w:rsidP="00EE6E64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D9A83C4" w14:textId="7A80AB87" w:rsidR="008353F8" w:rsidRDefault="00656387" w:rsidP="00EE6E64">
            <w:pPr>
              <w:pStyle w:val="Bod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56387">
              <w:rPr>
                <w:rFonts w:asciiTheme="minorHAnsi" w:hAnsiTheme="minorHAnsi" w:cstheme="minorHAnsi"/>
                <w:sz w:val="22"/>
                <w:szCs w:val="22"/>
              </w:rPr>
              <w:t>Same As Above</w:t>
            </w:r>
          </w:p>
        </w:tc>
      </w:tr>
    </w:tbl>
    <w:p w14:paraId="04B63A67" w14:textId="77777777" w:rsidR="001B35E3" w:rsidRDefault="001B35E3" w:rsidP="001B35E3">
      <w:pPr>
        <w:rPr>
          <w:rStyle w:val="Heading1Char"/>
        </w:rPr>
      </w:pPr>
    </w:p>
    <w:p w14:paraId="320A20D7" w14:textId="05FC8938" w:rsidR="001B35E3" w:rsidRPr="006A55C3" w:rsidRDefault="001B35E3" w:rsidP="001B35E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83206">
        <w:rPr>
          <w:rStyle w:val="Heading1Char"/>
          <w:noProof/>
        </w:rPr>
        <w:drawing>
          <wp:anchor distT="0" distB="0" distL="114300" distR="114300" simplePos="0" relativeHeight="251671040" behindDoc="0" locked="0" layoutInCell="1" allowOverlap="1" wp14:anchorId="6735BF60" wp14:editId="13FBA4E3">
            <wp:simplePos x="0" y="0"/>
            <wp:positionH relativeFrom="column">
              <wp:posOffset>5501640</wp:posOffset>
            </wp:positionH>
            <wp:positionV relativeFrom="paragraph">
              <wp:posOffset>0</wp:posOffset>
            </wp:positionV>
            <wp:extent cx="1181100" cy="1181100"/>
            <wp:effectExtent l="0" t="0" r="0" b="0"/>
            <wp:wrapSquare wrapText="bothSides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283206">
        <w:rPr>
          <w:rStyle w:val="Heading1Char"/>
        </w:rPr>
        <w:t>ZOOM ACCESS</w:t>
      </w:r>
      <w:r>
        <w:rPr>
          <w:rFonts w:eastAsia="Times New Roman" w:cstheme="minorHAnsi"/>
          <w:b/>
          <w:bCs/>
          <w:color w:val="505050"/>
        </w:rPr>
        <w:br/>
      </w:r>
      <w:r w:rsidRPr="006D6F1C">
        <w:rPr>
          <w:rFonts w:eastAsia="Times New Roman" w:cstheme="minorHAnsi"/>
          <w:b/>
          <w:bCs/>
          <w:color w:val="505050"/>
        </w:rPr>
        <w:t>Can</w:t>
      </w:r>
      <w:r w:rsidR="00616A1F">
        <w:rPr>
          <w:rFonts w:eastAsia="Times New Roman" w:cstheme="minorHAnsi"/>
          <w:b/>
          <w:bCs/>
          <w:color w:val="505050"/>
        </w:rPr>
        <w:t>’</w:t>
      </w:r>
      <w:r w:rsidRPr="006D6F1C">
        <w:rPr>
          <w:rFonts w:eastAsia="Times New Roman" w:cstheme="minorHAnsi"/>
          <w:b/>
          <w:bCs/>
          <w:color w:val="505050"/>
        </w:rPr>
        <w:t>t make it to the in-person meetings? Join Via ZOOM and keep up to date!</w:t>
      </w:r>
    </w:p>
    <w:p w14:paraId="1089D935" w14:textId="71415837" w:rsidR="003627FE" w:rsidRDefault="001B35E3" w:rsidP="003627FE">
      <w:pPr>
        <w:spacing w:after="0"/>
        <w:rPr>
          <w:rFonts w:eastAsia="Times New Roman" w:cstheme="minorHAnsi"/>
          <w:b/>
          <w:bCs/>
          <w:color w:val="505050"/>
        </w:rPr>
      </w:pPr>
      <w:r>
        <w:rPr>
          <w:rFonts w:eastAsia="Times New Roman" w:cstheme="minorHAnsi"/>
          <w:color w:val="505050"/>
        </w:rPr>
        <w:t xml:space="preserve">ALL Meetings are hybrid - being held </w:t>
      </w:r>
      <w:r>
        <w:rPr>
          <w:rFonts w:eastAsia="Times New Roman" w:cstheme="minorHAnsi"/>
          <w:b/>
          <w:bCs/>
          <w:color w:val="505050"/>
        </w:rPr>
        <w:t>in person</w:t>
      </w:r>
      <w:r>
        <w:rPr>
          <w:rFonts w:eastAsia="Times New Roman" w:cstheme="minorHAnsi"/>
          <w:color w:val="505050"/>
        </w:rPr>
        <w:t xml:space="preserve"> and </w:t>
      </w:r>
      <w:r>
        <w:rPr>
          <w:rFonts w:eastAsia="Times New Roman" w:cstheme="minorHAnsi"/>
          <w:b/>
          <w:bCs/>
          <w:color w:val="505050"/>
        </w:rPr>
        <w:t>via Zoom</w:t>
      </w:r>
      <w:r>
        <w:rPr>
          <w:rFonts w:eastAsia="Times New Roman" w:cstheme="minorHAnsi"/>
          <w:color w:val="505050"/>
        </w:rPr>
        <w:t>. If you can</w:t>
      </w:r>
      <w:r w:rsidR="00616A1F">
        <w:rPr>
          <w:rFonts w:eastAsia="Times New Roman" w:cstheme="minorHAnsi"/>
          <w:color w:val="505050"/>
        </w:rPr>
        <w:t>’</w:t>
      </w:r>
      <w:r>
        <w:rPr>
          <w:rFonts w:eastAsia="Times New Roman" w:cstheme="minorHAnsi"/>
          <w:color w:val="505050"/>
        </w:rPr>
        <w:t xml:space="preserve">t attend in person, </w:t>
      </w:r>
      <w:bookmarkStart w:id="0" w:name="_Hlk69125899"/>
      <w:r>
        <w:rPr>
          <w:rFonts w:eastAsia="Times New Roman" w:cstheme="minorHAnsi"/>
          <w:color w:val="505050"/>
        </w:rPr>
        <w:t xml:space="preserve">please join us on Thursdays at 7:15 am. </w:t>
      </w:r>
      <w:bookmarkEnd w:id="0"/>
    </w:p>
    <w:p w14:paraId="6D18A840" w14:textId="6723AA69" w:rsidR="007940AF" w:rsidRPr="00282314" w:rsidRDefault="003627FE" w:rsidP="003627FE">
      <w:pPr>
        <w:spacing w:after="0"/>
        <w:rPr>
          <w:rFonts w:eastAsia="Times New Roman" w:cstheme="minorHAnsi"/>
          <w:color w:val="505050"/>
        </w:rPr>
      </w:pPr>
      <w:r>
        <w:rPr>
          <w:rFonts w:eastAsia="Times New Roman" w:cstheme="minorHAnsi"/>
          <w:b/>
          <w:bCs/>
          <w:color w:val="505050"/>
        </w:rPr>
        <w:t>Check for Chuck Udell</w:t>
      </w:r>
      <w:r w:rsidR="00616A1F">
        <w:rPr>
          <w:rFonts w:eastAsia="Times New Roman" w:cstheme="minorHAnsi"/>
          <w:b/>
          <w:bCs/>
          <w:color w:val="505050"/>
        </w:rPr>
        <w:t>’</w:t>
      </w:r>
      <w:r>
        <w:rPr>
          <w:rFonts w:eastAsia="Times New Roman" w:cstheme="minorHAnsi"/>
          <w:b/>
          <w:bCs/>
          <w:color w:val="505050"/>
        </w:rPr>
        <w:t>s email for the ZOOM Link</w:t>
      </w:r>
      <w:r w:rsidR="001B35E3">
        <w:rPr>
          <w:rFonts w:eastAsia="Times New Roman"/>
        </w:rPr>
        <w:br/>
      </w:r>
    </w:p>
    <w:sectPr w:rsidR="007940AF" w:rsidRPr="00282314" w:rsidSect="00D65F93">
      <w:headerReference w:type="default" r:id="rId17"/>
      <w:footerReference w:type="default" r:id="rId18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507A41" w14:textId="77777777" w:rsidR="00382EE8" w:rsidRDefault="00382EE8" w:rsidP="00BF5320">
      <w:pPr>
        <w:spacing w:after="0" w:line="240" w:lineRule="auto"/>
      </w:pPr>
      <w:r>
        <w:separator/>
      </w:r>
    </w:p>
  </w:endnote>
  <w:endnote w:type="continuationSeparator" w:id="0">
    <w:p w14:paraId="4AA8C834" w14:textId="77777777" w:rsidR="00382EE8" w:rsidRDefault="00382EE8" w:rsidP="00BF5320">
      <w:pPr>
        <w:spacing w:after="0" w:line="240" w:lineRule="auto"/>
      </w:pPr>
      <w:r>
        <w:continuationSeparator/>
      </w:r>
    </w:p>
  </w:endnote>
  <w:endnote w:type="continuationNotice" w:id="1">
    <w:p w14:paraId="72DD22BC" w14:textId="77777777" w:rsidR="00382EE8" w:rsidRDefault="00382EE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04717" w14:textId="1283157D" w:rsidR="003A7075" w:rsidRDefault="003A7075" w:rsidP="004D59E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BCC2AE" w14:textId="77777777" w:rsidR="00382EE8" w:rsidRDefault="00382EE8" w:rsidP="00BF5320">
      <w:pPr>
        <w:spacing w:after="0" w:line="240" w:lineRule="auto"/>
      </w:pPr>
      <w:r>
        <w:separator/>
      </w:r>
    </w:p>
  </w:footnote>
  <w:footnote w:type="continuationSeparator" w:id="0">
    <w:p w14:paraId="04E990C4" w14:textId="77777777" w:rsidR="00382EE8" w:rsidRDefault="00382EE8" w:rsidP="00BF5320">
      <w:pPr>
        <w:spacing w:after="0" w:line="240" w:lineRule="auto"/>
      </w:pPr>
      <w:r>
        <w:continuationSeparator/>
      </w:r>
    </w:p>
  </w:footnote>
  <w:footnote w:type="continuationNotice" w:id="1">
    <w:p w14:paraId="7118928A" w14:textId="77777777" w:rsidR="00382EE8" w:rsidRDefault="00382EE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84E89" w14:textId="636849ED" w:rsidR="003B4471" w:rsidRDefault="003B4471" w:rsidP="003B4471">
    <w:pPr>
      <w:rPr>
        <w:rFonts w:cstheme="minorHAnsi"/>
        <w:b/>
        <w:bCs/>
      </w:rPr>
    </w:pPr>
    <w:r>
      <w:rPr>
        <w:rFonts w:cstheme="minorHAnsi"/>
        <w:b/>
        <w:bCs/>
      </w:rPr>
      <w:t>Leawood</w:t>
    </w:r>
    <w:r w:rsidRPr="00287A91">
      <w:rPr>
        <w:rFonts w:cstheme="minorHAnsi"/>
        <w:b/>
        <w:bCs/>
      </w:rPr>
      <w:t xml:space="preserve"> Rotary Club Newsletter – Week of </w:t>
    </w:r>
    <w:r w:rsidR="009D17B5">
      <w:rPr>
        <w:rFonts w:cstheme="minorHAnsi"/>
        <w:b/>
        <w:bCs/>
      </w:rPr>
      <w:t xml:space="preserve">Mar </w:t>
    </w:r>
    <w:r w:rsidR="00542195">
      <w:rPr>
        <w:rFonts w:cstheme="minorHAnsi"/>
        <w:b/>
        <w:bCs/>
      </w:rPr>
      <w:t>2</w:t>
    </w:r>
    <w:r w:rsidR="00815CEA">
      <w:rPr>
        <w:rFonts w:cstheme="minorHAnsi"/>
        <w:b/>
        <w:bCs/>
      </w:rPr>
      <w:t>0</w:t>
    </w:r>
    <w:r w:rsidR="00475DCF">
      <w:rPr>
        <w:rFonts w:cstheme="minorHAnsi"/>
        <w:b/>
        <w:bCs/>
        <w:vertAlign w:val="superscript"/>
      </w:rPr>
      <w:t>th</w:t>
    </w:r>
    <w:r w:rsidR="003224BA">
      <w:rPr>
        <w:rFonts w:cstheme="minorHAnsi"/>
        <w:b/>
        <w:bCs/>
      </w:rPr>
      <w:t>,</w:t>
    </w:r>
    <w:r>
      <w:rPr>
        <w:rFonts w:cstheme="minorHAnsi"/>
        <w:b/>
        <w:bCs/>
      </w:rPr>
      <w:t xml:space="preserve"> 202</w:t>
    </w:r>
    <w:r w:rsidR="004836E3">
      <w:rPr>
        <w:rFonts w:cstheme="minorHAnsi"/>
        <w:b/>
        <w:bCs/>
      </w:rPr>
      <w:t>2</w:t>
    </w:r>
    <w:r w:rsidRPr="00287A91">
      <w:rPr>
        <w:rFonts w:cstheme="minorHAnsi"/>
        <w:b/>
        <w:bCs/>
      </w:rPr>
      <w:t xml:space="preserve"> </w:t>
    </w:r>
  </w:p>
  <w:p w14:paraId="0344D509" w14:textId="5819EB9D" w:rsidR="00C35852" w:rsidRPr="00E47E19" w:rsidRDefault="00C35852" w:rsidP="001A362C">
    <w:pPr>
      <w:pBdr>
        <w:bottom w:val="single" w:sz="4" w:space="1" w:color="auto"/>
      </w:pBdr>
      <w:rPr>
        <w:rFonts w:cstheme="minorHAnsi"/>
        <w:b/>
        <w:bCs/>
        <w:color w:val="4472C4" w:themeColor="accent1"/>
        <w:sz w:val="20"/>
        <w:szCs w:val="20"/>
      </w:rPr>
    </w:pPr>
    <w:r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“Service is the Rent I pa</w:t>
    </w:r>
    <w:r w:rsidR="00182740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y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for the space I occupy on the earth.</w:t>
    </w:r>
    <w:r w:rsidR="00A05660" w:rsidRPr="00E47E19">
      <w:rPr>
        <w:rFonts w:ascii="Roboto" w:hAnsi="Roboto"/>
        <w:b/>
        <w:bCs/>
        <w:i/>
        <w:iCs/>
        <w:color w:val="4472C4" w:themeColor="accent1"/>
        <w:sz w:val="20"/>
        <w:szCs w:val="20"/>
        <w:shd w:val="clear" w:color="auto" w:fill="FFFFFF"/>
      </w:rPr>
      <w:t>”</w:t>
    </w:r>
    <w:r w:rsidR="00A05660"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- </w:t>
    </w:r>
    <w:r w:rsidRPr="00E47E19">
      <w:rPr>
        <w:rFonts w:ascii="Roboto" w:hAnsi="Roboto"/>
        <w:b/>
        <w:bCs/>
        <w:sz w:val="20"/>
        <w:szCs w:val="20"/>
        <w:shd w:val="clear" w:color="auto" w:fill="FFFFFF"/>
      </w:rPr>
      <w:t>Dr.</w:t>
    </w:r>
    <w:r w:rsidRPr="00E47E19">
      <w:rPr>
        <w:rFonts w:ascii="Roboto" w:hAnsi="Roboto"/>
        <w:sz w:val="20"/>
        <w:szCs w:val="20"/>
        <w:shd w:val="clear" w:color="auto" w:fill="FFFFFF"/>
      </w:rPr>
      <w:t> </w:t>
    </w:r>
    <w:r w:rsidRPr="00E47E19">
      <w:rPr>
        <w:rFonts w:ascii="Roboto" w:hAnsi="Roboto"/>
        <w:b/>
        <w:bCs/>
        <w:sz w:val="20"/>
        <w:szCs w:val="20"/>
        <w:shd w:val="clear" w:color="auto" w:fill="FFFFFF"/>
      </w:rPr>
      <w:t>Mahesh Kotbagi</w:t>
    </w:r>
    <w:r w:rsidR="00A05660" w:rsidRPr="00E47E19">
      <w:rPr>
        <w:rFonts w:ascii="Roboto" w:hAnsi="Roboto"/>
        <w:b/>
        <w:bCs/>
        <w:sz w:val="20"/>
        <w:szCs w:val="20"/>
        <w:shd w:val="clear" w:color="auto" w:fill="FFFFFF"/>
      </w:rPr>
      <w:t xml:space="preserve">, President </w:t>
    </w:r>
    <w:r w:rsidR="00E47E19" w:rsidRPr="00E47E19">
      <w:rPr>
        <w:rFonts w:ascii="Roboto" w:hAnsi="Roboto"/>
        <w:b/>
        <w:bCs/>
        <w:sz w:val="20"/>
        <w:szCs w:val="20"/>
        <w:shd w:val="clear" w:color="auto" w:fill="FFFFFF"/>
      </w:rPr>
      <w:t>Rotary Internation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54214"/>
    <w:multiLevelType w:val="multilevel"/>
    <w:tmpl w:val="63E81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D21CC8"/>
    <w:multiLevelType w:val="hybridMultilevel"/>
    <w:tmpl w:val="B548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C3353"/>
    <w:multiLevelType w:val="hybridMultilevel"/>
    <w:tmpl w:val="71962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927BA"/>
    <w:multiLevelType w:val="hybridMultilevel"/>
    <w:tmpl w:val="9CD89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8266B"/>
    <w:multiLevelType w:val="hybridMultilevel"/>
    <w:tmpl w:val="0AF85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53FAF"/>
    <w:multiLevelType w:val="hybridMultilevel"/>
    <w:tmpl w:val="3D660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849F2"/>
    <w:multiLevelType w:val="hybridMultilevel"/>
    <w:tmpl w:val="2E6AE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6375C4"/>
    <w:multiLevelType w:val="multilevel"/>
    <w:tmpl w:val="63DC7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1335549"/>
    <w:multiLevelType w:val="multilevel"/>
    <w:tmpl w:val="23F49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16838D6"/>
    <w:multiLevelType w:val="hybridMultilevel"/>
    <w:tmpl w:val="76889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895AE6"/>
    <w:multiLevelType w:val="multilevel"/>
    <w:tmpl w:val="D6ECA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6391062"/>
    <w:multiLevelType w:val="hybridMultilevel"/>
    <w:tmpl w:val="6A18A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7B3808"/>
    <w:multiLevelType w:val="multilevel"/>
    <w:tmpl w:val="A2DA3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DE44258"/>
    <w:multiLevelType w:val="hybridMultilevel"/>
    <w:tmpl w:val="DF48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F930B5"/>
    <w:multiLevelType w:val="hybridMultilevel"/>
    <w:tmpl w:val="AF54A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1053D4"/>
    <w:multiLevelType w:val="hybridMultilevel"/>
    <w:tmpl w:val="84DED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CF1111"/>
    <w:multiLevelType w:val="multilevel"/>
    <w:tmpl w:val="F7AAE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7D76725"/>
    <w:multiLevelType w:val="hybridMultilevel"/>
    <w:tmpl w:val="781E9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5728BA"/>
    <w:multiLevelType w:val="hybridMultilevel"/>
    <w:tmpl w:val="45788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6A7E57"/>
    <w:multiLevelType w:val="hybridMultilevel"/>
    <w:tmpl w:val="48C65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94693F"/>
    <w:multiLevelType w:val="hybridMultilevel"/>
    <w:tmpl w:val="370E7848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B73BE2"/>
    <w:multiLevelType w:val="multilevel"/>
    <w:tmpl w:val="2E885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FEF7109"/>
    <w:multiLevelType w:val="hybridMultilevel"/>
    <w:tmpl w:val="28B041D0"/>
    <w:lvl w:ilvl="0" w:tplc="2E48E4C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F8119D"/>
    <w:multiLevelType w:val="hybridMultilevel"/>
    <w:tmpl w:val="D7DA8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6A34A6"/>
    <w:multiLevelType w:val="hybridMultilevel"/>
    <w:tmpl w:val="E9FE3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571599"/>
    <w:multiLevelType w:val="hybridMultilevel"/>
    <w:tmpl w:val="746CD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A129BD"/>
    <w:multiLevelType w:val="hybridMultilevel"/>
    <w:tmpl w:val="DBFAC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2512864"/>
    <w:multiLevelType w:val="hybridMultilevel"/>
    <w:tmpl w:val="7E38C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F55796"/>
    <w:multiLevelType w:val="hybridMultilevel"/>
    <w:tmpl w:val="B4442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ED7B30"/>
    <w:multiLevelType w:val="hybridMultilevel"/>
    <w:tmpl w:val="4606BBC6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323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62B2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649B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980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6C4C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5EB7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A8AF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5A8D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5B1047E0"/>
    <w:multiLevelType w:val="multilevel"/>
    <w:tmpl w:val="453225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F806D8E"/>
    <w:multiLevelType w:val="multilevel"/>
    <w:tmpl w:val="61F2F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39F282C"/>
    <w:multiLevelType w:val="hybridMultilevel"/>
    <w:tmpl w:val="93E2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3B525E"/>
    <w:multiLevelType w:val="hybridMultilevel"/>
    <w:tmpl w:val="29A4E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5155CC"/>
    <w:multiLevelType w:val="hybridMultilevel"/>
    <w:tmpl w:val="752EF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445959"/>
    <w:multiLevelType w:val="hybridMultilevel"/>
    <w:tmpl w:val="DA548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8A2846"/>
    <w:multiLevelType w:val="multilevel"/>
    <w:tmpl w:val="90B02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2267EA5"/>
    <w:multiLevelType w:val="hybridMultilevel"/>
    <w:tmpl w:val="02FCE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9A3DC4"/>
    <w:multiLevelType w:val="hybridMultilevel"/>
    <w:tmpl w:val="2138A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F40F5E"/>
    <w:multiLevelType w:val="hybridMultilevel"/>
    <w:tmpl w:val="FAEE3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27D5F"/>
    <w:multiLevelType w:val="multilevel"/>
    <w:tmpl w:val="11C62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D450AF6"/>
    <w:multiLevelType w:val="hybridMultilevel"/>
    <w:tmpl w:val="D6040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B7514A"/>
    <w:multiLevelType w:val="hybridMultilevel"/>
    <w:tmpl w:val="B35A2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0"/>
  </w:num>
  <w:num w:numId="2">
    <w:abstractNumId w:val="36"/>
  </w:num>
  <w:num w:numId="3">
    <w:abstractNumId w:val="42"/>
  </w:num>
  <w:num w:numId="4">
    <w:abstractNumId w:val="16"/>
  </w:num>
  <w:num w:numId="5">
    <w:abstractNumId w:val="8"/>
  </w:num>
  <w:num w:numId="6">
    <w:abstractNumId w:val="9"/>
  </w:num>
  <w:num w:numId="7">
    <w:abstractNumId w:val="28"/>
  </w:num>
  <w:num w:numId="8">
    <w:abstractNumId w:val="4"/>
  </w:num>
  <w:num w:numId="9">
    <w:abstractNumId w:val="2"/>
  </w:num>
  <w:num w:numId="10">
    <w:abstractNumId w:val="39"/>
  </w:num>
  <w:num w:numId="11">
    <w:abstractNumId w:val="31"/>
  </w:num>
  <w:num w:numId="12">
    <w:abstractNumId w:val="37"/>
  </w:num>
  <w:num w:numId="13">
    <w:abstractNumId w:val="38"/>
  </w:num>
  <w:num w:numId="14">
    <w:abstractNumId w:val="33"/>
  </w:num>
  <w:num w:numId="1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7"/>
  </w:num>
  <w:num w:numId="17">
    <w:abstractNumId w:val="15"/>
  </w:num>
  <w:num w:numId="18">
    <w:abstractNumId w:val="41"/>
  </w:num>
  <w:num w:numId="19">
    <w:abstractNumId w:val="13"/>
  </w:num>
  <w:num w:numId="20">
    <w:abstractNumId w:val="5"/>
  </w:num>
  <w:num w:numId="21">
    <w:abstractNumId w:val="6"/>
  </w:num>
  <w:num w:numId="22">
    <w:abstractNumId w:val="17"/>
  </w:num>
  <w:num w:numId="23">
    <w:abstractNumId w:val="34"/>
  </w:num>
  <w:num w:numId="24">
    <w:abstractNumId w:val="32"/>
  </w:num>
  <w:num w:numId="25">
    <w:abstractNumId w:val="27"/>
  </w:num>
  <w:num w:numId="26">
    <w:abstractNumId w:val="12"/>
  </w:num>
  <w:num w:numId="27">
    <w:abstractNumId w:val="11"/>
  </w:num>
  <w:num w:numId="28">
    <w:abstractNumId w:val="0"/>
  </w:num>
  <w:num w:numId="29">
    <w:abstractNumId w:val="10"/>
  </w:num>
  <w:num w:numId="3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9"/>
  </w:num>
  <w:num w:numId="32">
    <w:abstractNumId w:val="20"/>
  </w:num>
  <w:num w:numId="33">
    <w:abstractNumId w:val="14"/>
  </w:num>
  <w:num w:numId="34">
    <w:abstractNumId w:val="18"/>
  </w:num>
  <w:num w:numId="35">
    <w:abstractNumId w:val="23"/>
  </w:num>
  <w:num w:numId="36">
    <w:abstractNumId w:val="35"/>
  </w:num>
  <w:num w:numId="37">
    <w:abstractNumId w:val="26"/>
  </w:num>
  <w:num w:numId="38">
    <w:abstractNumId w:val="1"/>
  </w:num>
  <w:num w:numId="39">
    <w:abstractNumId w:val="24"/>
  </w:num>
  <w:num w:numId="40">
    <w:abstractNumId w:val="25"/>
  </w:num>
  <w:num w:numId="41">
    <w:abstractNumId w:val="3"/>
  </w:num>
  <w:num w:numId="42">
    <w:abstractNumId w:val="19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UzM7C0MDU2MjJR0lEKTi0uzszPAykwNqoFAPMbOsQtAAAA"/>
  </w:docVars>
  <w:rsids>
    <w:rsidRoot w:val="001E158E"/>
    <w:rsid w:val="00000CE6"/>
    <w:rsid w:val="00001926"/>
    <w:rsid w:val="00001B8A"/>
    <w:rsid w:val="00002B77"/>
    <w:rsid w:val="0000440B"/>
    <w:rsid w:val="000046BC"/>
    <w:rsid w:val="000048B6"/>
    <w:rsid w:val="0000579F"/>
    <w:rsid w:val="00005A30"/>
    <w:rsid w:val="00005C49"/>
    <w:rsid w:val="00006702"/>
    <w:rsid w:val="00006820"/>
    <w:rsid w:val="00006AFA"/>
    <w:rsid w:val="00006D21"/>
    <w:rsid w:val="0000753D"/>
    <w:rsid w:val="000100B6"/>
    <w:rsid w:val="00010B68"/>
    <w:rsid w:val="00011560"/>
    <w:rsid w:val="00011588"/>
    <w:rsid w:val="000117E4"/>
    <w:rsid w:val="00011C7E"/>
    <w:rsid w:val="0001325F"/>
    <w:rsid w:val="000134C6"/>
    <w:rsid w:val="000141D1"/>
    <w:rsid w:val="00015868"/>
    <w:rsid w:val="00015C72"/>
    <w:rsid w:val="00016262"/>
    <w:rsid w:val="000217A0"/>
    <w:rsid w:val="00022D87"/>
    <w:rsid w:val="000260C1"/>
    <w:rsid w:val="000268B9"/>
    <w:rsid w:val="00027548"/>
    <w:rsid w:val="00027A79"/>
    <w:rsid w:val="00031630"/>
    <w:rsid w:val="00032ED7"/>
    <w:rsid w:val="00034D20"/>
    <w:rsid w:val="0003559E"/>
    <w:rsid w:val="00035D17"/>
    <w:rsid w:val="000366D6"/>
    <w:rsid w:val="000378D2"/>
    <w:rsid w:val="000410E9"/>
    <w:rsid w:val="000415AB"/>
    <w:rsid w:val="000439FC"/>
    <w:rsid w:val="00044F59"/>
    <w:rsid w:val="00045E96"/>
    <w:rsid w:val="000501BA"/>
    <w:rsid w:val="00051347"/>
    <w:rsid w:val="00052B85"/>
    <w:rsid w:val="00052BB0"/>
    <w:rsid w:val="0005389B"/>
    <w:rsid w:val="000540BA"/>
    <w:rsid w:val="00054639"/>
    <w:rsid w:val="00055421"/>
    <w:rsid w:val="00055589"/>
    <w:rsid w:val="00056A0A"/>
    <w:rsid w:val="00056A54"/>
    <w:rsid w:val="0005749A"/>
    <w:rsid w:val="00057EC0"/>
    <w:rsid w:val="0006217B"/>
    <w:rsid w:val="0006296A"/>
    <w:rsid w:val="00064DC1"/>
    <w:rsid w:val="00065F5C"/>
    <w:rsid w:val="00066152"/>
    <w:rsid w:val="00066E55"/>
    <w:rsid w:val="00067140"/>
    <w:rsid w:val="00067D57"/>
    <w:rsid w:val="00070EF1"/>
    <w:rsid w:val="00072798"/>
    <w:rsid w:val="00072CCF"/>
    <w:rsid w:val="00073CC8"/>
    <w:rsid w:val="0007404B"/>
    <w:rsid w:val="000746CF"/>
    <w:rsid w:val="00076FC7"/>
    <w:rsid w:val="0007749E"/>
    <w:rsid w:val="0008002C"/>
    <w:rsid w:val="00080326"/>
    <w:rsid w:val="0008116B"/>
    <w:rsid w:val="00081E75"/>
    <w:rsid w:val="00081F73"/>
    <w:rsid w:val="000823B6"/>
    <w:rsid w:val="00082F6C"/>
    <w:rsid w:val="000838F3"/>
    <w:rsid w:val="00083A74"/>
    <w:rsid w:val="00084B3A"/>
    <w:rsid w:val="000850C8"/>
    <w:rsid w:val="00085F5C"/>
    <w:rsid w:val="00090BAB"/>
    <w:rsid w:val="000916E2"/>
    <w:rsid w:val="00095873"/>
    <w:rsid w:val="00095D9F"/>
    <w:rsid w:val="000964A9"/>
    <w:rsid w:val="00097104"/>
    <w:rsid w:val="000971D1"/>
    <w:rsid w:val="000A0634"/>
    <w:rsid w:val="000A0EB8"/>
    <w:rsid w:val="000A1C3D"/>
    <w:rsid w:val="000A2D7B"/>
    <w:rsid w:val="000A32CC"/>
    <w:rsid w:val="000A3455"/>
    <w:rsid w:val="000A3B85"/>
    <w:rsid w:val="000A4D7D"/>
    <w:rsid w:val="000A54DA"/>
    <w:rsid w:val="000A6CD2"/>
    <w:rsid w:val="000A6E45"/>
    <w:rsid w:val="000A71C9"/>
    <w:rsid w:val="000A79BF"/>
    <w:rsid w:val="000A7AB5"/>
    <w:rsid w:val="000B0195"/>
    <w:rsid w:val="000B19EE"/>
    <w:rsid w:val="000B28B7"/>
    <w:rsid w:val="000B2955"/>
    <w:rsid w:val="000B551F"/>
    <w:rsid w:val="000B6D6A"/>
    <w:rsid w:val="000B737E"/>
    <w:rsid w:val="000C17FC"/>
    <w:rsid w:val="000C4269"/>
    <w:rsid w:val="000C61E0"/>
    <w:rsid w:val="000D342A"/>
    <w:rsid w:val="000D68D4"/>
    <w:rsid w:val="000E1F5C"/>
    <w:rsid w:val="000E2B5D"/>
    <w:rsid w:val="000E3DBF"/>
    <w:rsid w:val="000E3DF7"/>
    <w:rsid w:val="000E4875"/>
    <w:rsid w:val="000E51B6"/>
    <w:rsid w:val="000E5565"/>
    <w:rsid w:val="000E650E"/>
    <w:rsid w:val="000E74C8"/>
    <w:rsid w:val="000E7ADF"/>
    <w:rsid w:val="000F2363"/>
    <w:rsid w:val="000F256E"/>
    <w:rsid w:val="000F398F"/>
    <w:rsid w:val="000F39F5"/>
    <w:rsid w:val="000F4C9D"/>
    <w:rsid w:val="000F6888"/>
    <w:rsid w:val="001013CE"/>
    <w:rsid w:val="00104979"/>
    <w:rsid w:val="00104F4B"/>
    <w:rsid w:val="00105B45"/>
    <w:rsid w:val="00106D09"/>
    <w:rsid w:val="0010747F"/>
    <w:rsid w:val="001079F3"/>
    <w:rsid w:val="0011126A"/>
    <w:rsid w:val="001128DD"/>
    <w:rsid w:val="00115A01"/>
    <w:rsid w:val="001169AF"/>
    <w:rsid w:val="00116DF8"/>
    <w:rsid w:val="001172C6"/>
    <w:rsid w:val="001179D4"/>
    <w:rsid w:val="00120F71"/>
    <w:rsid w:val="001212D6"/>
    <w:rsid w:val="00122737"/>
    <w:rsid w:val="00122870"/>
    <w:rsid w:val="00124D73"/>
    <w:rsid w:val="00125ACC"/>
    <w:rsid w:val="00131324"/>
    <w:rsid w:val="00147246"/>
    <w:rsid w:val="0014735B"/>
    <w:rsid w:val="001527D6"/>
    <w:rsid w:val="0015286B"/>
    <w:rsid w:val="001540A3"/>
    <w:rsid w:val="001545E5"/>
    <w:rsid w:val="0015777B"/>
    <w:rsid w:val="001640D1"/>
    <w:rsid w:val="00164B3E"/>
    <w:rsid w:val="001652F8"/>
    <w:rsid w:val="00166401"/>
    <w:rsid w:val="0016699B"/>
    <w:rsid w:val="00166F34"/>
    <w:rsid w:val="00167122"/>
    <w:rsid w:val="001726F1"/>
    <w:rsid w:val="00173832"/>
    <w:rsid w:val="00174050"/>
    <w:rsid w:val="001751B3"/>
    <w:rsid w:val="0017554A"/>
    <w:rsid w:val="00175B1B"/>
    <w:rsid w:val="00176BF2"/>
    <w:rsid w:val="00177D5D"/>
    <w:rsid w:val="00180F35"/>
    <w:rsid w:val="001810A8"/>
    <w:rsid w:val="00181C98"/>
    <w:rsid w:val="001826AE"/>
    <w:rsid w:val="00182740"/>
    <w:rsid w:val="00184F0B"/>
    <w:rsid w:val="00186846"/>
    <w:rsid w:val="001871D4"/>
    <w:rsid w:val="001915CB"/>
    <w:rsid w:val="001918D6"/>
    <w:rsid w:val="001929BD"/>
    <w:rsid w:val="00192A47"/>
    <w:rsid w:val="00192A5D"/>
    <w:rsid w:val="001935AD"/>
    <w:rsid w:val="00194134"/>
    <w:rsid w:val="00196839"/>
    <w:rsid w:val="001A132B"/>
    <w:rsid w:val="001A15A4"/>
    <w:rsid w:val="001A2794"/>
    <w:rsid w:val="001A2862"/>
    <w:rsid w:val="001A355F"/>
    <w:rsid w:val="001A362C"/>
    <w:rsid w:val="001A6E79"/>
    <w:rsid w:val="001A754D"/>
    <w:rsid w:val="001B0E22"/>
    <w:rsid w:val="001B3270"/>
    <w:rsid w:val="001B35E3"/>
    <w:rsid w:val="001B4C18"/>
    <w:rsid w:val="001B5162"/>
    <w:rsid w:val="001B5842"/>
    <w:rsid w:val="001B5D44"/>
    <w:rsid w:val="001B6028"/>
    <w:rsid w:val="001B6AD1"/>
    <w:rsid w:val="001C000E"/>
    <w:rsid w:val="001C218E"/>
    <w:rsid w:val="001C4A29"/>
    <w:rsid w:val="001C5EF1"/>
    <w:rsid w:val="001C74FE"/>
    <w:rsid w:val="001D0E2F"/>
    <w:rsid w:val="001D2BE2"/>
    <w:rsid w:val="001D4C6D"/>
    <w:rsid w:val="001D6D96"/>
    <w:rsid w:val="001D7604"/>
    <w:rsid w:val="001E0C46"/>
    <w:rsid w:val="001E0EA5"/>
    <w:rsid w:val="001E158E"/>
    <w:rsid w:val="001E2281"/>
    <w:rsid w:val="001E28C3"/>
    <w:rsid w:val="001E409C"/>
    <w:rsid w:val="001E572C"/>
    <w:rsid w:val="001E6046"/>
    <w:rsid w:val="001F15DC"/>
    <w:rsid w:val="001F20C6"/>
    <w:rsid w:val="001F234C"/>
    <w:rsid w:val="001F3733"/>
    <w:rsid w:val="001F58DE"/>
    <w:rsid w:val="001F5F5D"/>
    <w:rsid w:val="001F6814"/>
    <w:rsid w:val="001F6AF7"/>
    <w:rsid w:val="00200BB9"/>
    <w:rsid w:val="00201B6D"/>
    <w:rsid w:val="00203D4B"/>
    <w:rsid w:val="002059D5"/>
    <w:rsid w:val="0020646E"/>
    <w:rsid w:val="00206728"/>
    <w:rsid w:val="00207F23"/>
    <w:rsid w:val="002127A2"/>
    <w:rsid w:val="002147A5"/>
    <w:rsid w:val="0021591E"/>
    <w:rsid w:val="00215A66"/>
    <w:rsid w:val="00220C74"/>
    <w:rsid w:val="00222DB3"/>
    <w:rsid w:val="002238B6"/>
    <w:rsid w:val="00226242"/>
    <w:rsid w:val="002312A2"/>
    <w:rsid w:val="002324EA"/>
    <w:rsid w:val="002327AD"/>
    <w:rsid w:val="0023290C"/>
    <w:rsid w:val="00232B09"/>
    <w:rsid w:val="002334D3"/>
    <w:rsid w:val="002335F4"/>
    <w:rsid w:val="00234A78"/>
    <w:rsid w:val="00237476"/>
    <w:rsid w:val="00243654"/>
    <w:rsid w:val="00243A65"/>
    <w:rsid w:val="002454E9"/>
    <w:rsid w:val="00246DE5"/>
    <w:rsid w:val="002477CC"/>
    <w:rsid w:val="002523D5"/>
    <w:rsid w:val="00252B27"/>
    <w:rsid w:val="00255684"/>
    <w:rsid w:val="002569A2"/>
    <w:rsid w:val="00256A16"/>
    <w:rsid w:val="00256DB2"/>
    <w:rsid w:val="00257592"/>
    <w:rsid w:val="002575A8"/>
    <w:rsid w:val="00257B5A"/>
    <w:rsid w:val="00262919"/>
    <w:rsid w:val="00264A36"/>
    <w:rsid w:val="00267DDC"/>
    <w:rsid w:val="0027271F"/>
    <w:rsid w:val="00272943"/>
    <w:rsid w:val="00273875"/>
    <w:rsid w:val="002746EA"/>
    <w:rsid w:val="0028017A"/>
    <w:rsid w:val="002813B5"/>
    <w:rsid w:val="00282314"/>
    <w:rsid w:val="00282727"/>
    <w:rsid w:val="00283206"/>
    <w:rsid w:val="00284304"/>
    <w:rsid w:val="00284F40"/>
    <w:rsid w:val="0028514F"/>
    <w:rsid w:val="00287807"/>
    <w:rsid w:val="00287A91"/>
    <w:rsid w:val="002908EA"/>
    <w:rsid w:val="0029098E"/>
    <w:rsid w:val="00291208"/>
    <w:rsid w:val="00292529"/>
    <w:rsid w:val="00292F9E"/>
    <w:rsid w:val="00293963"/>
    <w:rsid w:val="00293C00"/>
    <w:rsid w:val="00293EF3"/>
    <w:rsid w:val="00295BAB"/>
    <w:rsid w:val="002A0D24"/>
    <w:rsid w:val="002A68D9"/>
    <w:rsid w:val="002B1738"/>
    <w:rsid w:val="002B1B40"/>
    <w:rsid w:val="002B2EA5"/>
    <w:rsid w:val="002B3000"/>
    <w:rsid w:val="002B30F0"/>
    <w:rsid w:val="002B48A8"/>
    <w:rsid w:val="002B4F2B"/>
    <w:rsid w:val="002B53BD"/>
    <w:rsid w:val="002B631B"/>
    <w:rsid w:val="002B6B01"/>
    <w:rsid w:val="002B6C52"/>
    <w:rsid w:val="002C0D3E"/>
    <w:rsid w:val="002C1F18"/>
    <w:rsid w:val="002C4BD1"/>
    <w:rsid w:val="002C4F05"/>
    <w:rsid w:val="002C5D53"/>
    <w:rsid w:val="002C7A75"/>
    <w:rsid w:val="002D2F66"/>
    <w:rsid w:val="002D3888"/>
    <w:rsid w:val="002D411A"/>
    <w:rsid w:val="002D5C3F"/>
    <w:rsid w:val="002D63D3"/>
    <w:rsid w:val="002D76F7"/>
    <w:rsid w:val="002E163B"/>
    <w:rsid w:val="002E22D3"/>
    <w:rsid w:val="002E24D9"/>
    <w:rsid w:val="002E4786"/>
    <w:rsid w:val="002E4E46"/>
    <w:rsid w:val="002E7566"/>
    <w:rsid w:val="002F00FF"/>
    <w:rsid w:val="002F0708"/>
    <w:rsid w:val="002F269A"/>
    <w:rsid w:val="002F5249"/>
    <w:rsid w:val="002F5FD9"/>
    <w:rsid w:val="002F78FF"/>
    <w:rsid w:val="00300756"/>
    <w:rsid w:val="003016CB"/>
    <w:rsid w:val="00301D3F"/>
    <w:rsid w:val="00305518"/>
    <w:rsid w:val="00305B82"/>
    <w:rsid w:val="00307449"/>
    <w:rsid w:val="00310C0E"/>
    <w:rsid w:val="00310D2A"/>
    <w:rsid w:val="00312E58"/>
    <w:rsid w:val="00314A2F"/>
    <w:rsid w:val="003162EE"/>
    <w:rsid w:val="00320B35"/>
    <w:rsid w:val="00320BC6"/>
    <w:rsid w:val="00321033"/>
    <w:rsid w:val="003224BA"/>
    <w:rsid w:val="0032338C"/>
    <w:rsid w:val="00326023"/>
    <w:rsid w:val="00327270"/>
    <w:rsid w:val="00330D17"/>
    <w:rsid w:val="003323E5"/>
    <w:rsid w:val="00332B05"/>
    <w:rsid w:val="00333531"/>
    <w:rsid w:val="00334C74"/>
    <w:rsid w:val="00335368"/>
    <w:rsid w:val="00335A01"/>
    <w:rsid w:val="00336A15"/>
    <w:rsid w:val="0033791E"/>
    <w:rsid w:val="00345775"/>
    <w:rsid w:val="00347FDC"/>
    <w:rsid w:val="0035110D"/>
    <w:rsid w:val="00351B41"/>
    <w:rsid w:val="0035247F"/>
    <w:rsid w:val="00352DF9"/>
    <w:rsid w:val="00352E3B"/>
    <w:rsid w:val="003536D4"/>
    <w:rsid w:val="00353BE3"/>
    <w:rsid w:val="0035614F"/>
    <w:rsid w:val="003615F0"/>
    <w:rsid w:val="00362082"/>
    <w:rsid w:val="003627FE"/>
    <w:rsid w:val="00362FC0"/>
    <w:rsid w:val="003643F3"/>
    <w:rsid w:val="00365B82"/>
    <w:rsid w:val="00366010"/>
    <w:rsid w:val="00366AC2"/>
    <w:rsid w:val="00367519"/>
    <w:rsid w:val="00367AB6"/>
    <w:rsid w:val="0037034F"/>
    <w:rsid w:val="00371C71"/>
    <w:rsid w:val="00374E50"/>
    <w:rsid w:val="00375263"/>
    <w:rsid w:val="00376159"/>
    <w:rsid w:val="0037630D"/>
    <w:rsid w:val="003768D0"/>
    <w:rsid w:val="00376E4E"/>
    <w:rsid w:val="0038232B"/>
    <w:rsid w:val="00382EE8"/>
    <w:rsid w:val="00384700"/>
    <w:rsid w:val="00387B6E"/>
    <w:rsid w:val="00390C1D"/>
    <w:rsid w:val="0039170A"/>
    <w:rsid w:val="0039278C"/>
    <w:rsid w:val="00392836"/>
    <w:rsid w:val="00393641"/>
    <w:rsid w:val="003949B1"/>
    <w:rsid w:val="003963AD"/>
    <w:rsid w:val="00396CE8"/>
    <w:rsid w:val="00397CA3"/>
    <w:rsid w:val="003A06DC"/>
    <w:rsid w:val="003A0733"/>
    <w:rsid w:val="003A09FA"/>
    <w:rsid w:val="003A0B1D"/>
    <w:rsid w:val="003A0D9D"/>
    <w:rsid w:val="003A1C4D"/>
    <w:rsid w:val="003A221B"/>
    <w:rsid w:val="003A5D60"/>
    <w:rsid w:val="003A6B57"/>
    <w:rsid w:val="003A7075"/>
    <w:rsid w:val="003B044B"/>
    <w:rsid w:val="003B15F4"/>
    <w:rsid w:val="003B2093"/>
    <w:rsid w:val="003B3C98"/>
    <w:rsid w:val="003B4471"/>
    <w:rsid w:val="003B50AA"/>
    <w:rsid w:val="003B51CB"/>
    <w:rsid w:val="003B5A9F"/>
    <w:rsid w:val="003B5F02"/>
    <w:rsid w:val="003B68ED"/>
    <w:rsid w:val="003B69AF"/>
    <w:rsid w:val="003C0885"/>
    <w:rsid w:val="003C20EA"/>
    <w:rsid w:val="003C2380"/>
    <w:rsid w:val="003C30E0"/>
    <w:rsid w:val="003D1037"/>
    <w:rsid w:val="003D1038"/>
    <w:rsid w:val="003D4248"/>
    <w:rsid w:val="003D5404"/>
    <w:rsid w:val="003D5A29"/>
    <w:rsid w:val="003D6F52"/>
    <w:rsid w:val="003D7ABA"/>
    <w:rsid w:val="003D7BE7"/>
    <w:rsid w:val="003E3E4E"/>
    <w:rsid w:val="003E594D"/>
    <w:rsid w:val="003F05E7"/>
    <w:rsid w:val="003F0904"/>
    <w:rsid w:val="003F1950"/>
    <w:rsid w:val="003F36A5"/>
    <w:rsid w:val="003F3D88"/>
    <w:rsid w:val="003F40CD"/>
    <w:rsid w:val="003F43F5"/>
    <w:rsid w:val="003F4C11"/>
    <w:rsid w:val="003F522F"/>
    <w:rsid w:val="003F6CB9"/>
    <w:rsid w:val="003F728C"/>
    <w:rsid w:val="003F7AE0"/>
    <w:rsid w:val="00400D16"/>
    <w:rsid w:val="00401C4B"/>
    <w:rsid w:val="00404DC4"/>
    <w:rsid w:val="004058F0"/>
    <w:rsid w:val="00410CC3"/>
    <w:rsid w:val="0041110B"/>
    <w:rsid w:val="00411240"/>
    <w:rsid w:val="00412FA1"/>
    <w:rsid w:val="004138AD"/>
    <w:rsid w:val="00414230"/>
    <w:rsid w:val="00414575"/>
    <w:rsid w:val="00420AAF"/>
    <w:rsid w:val="0042374F"/>
    <w:rsid w:val="00423CBE"/>
    <w:rsid w:val="00423EB1"/>
    <w:rsid w:val="00424AC6"/>
    <w:rsid w:val="00425907"/>
    <w:rsid w:val="004317E0"/>
    <w:rsid w:val="00432ECC"/>
    <w:rsid w:val="004353B7"/>
    <w:rsid w:val="00435F78"/>
    <w:rsid w:val="00437771"/>
    <w:rsid w:val="00437977"/>
    <w:rsid w:val="00440C56"/>
    <w:rsid w:val="004429A0"/>
    <w:rsid w:val="004448A0"/>
    <w:rsid w:val="004448B2"/>
    <w:rsid w:val="00445E0B"/>
    <w:rsid w:val="004464A2"/>
    <w:rsid w:val="004466AC"/>
    <w:rsid w:val="0044738B"/>
    <w:rsid w:val="00447EEF"/>
    <w:rsid w:val="00450B86"/>
    <w:rsid w:val="0045122C"/>
    <w:rsid w:val="0045229E"/>
    <w:rsid w:val="0045332A"/>
    <w:rsid w:val="00453D59"/>
    <w:rsid w:val="00455A17"/>
    <w:rsid w:val="004564D2"/>
    <w:rsid w:val="00456582"/>
    <w:rsid w:val="00456FD1"/>
    <w:rsid w:val="00457263"/>
    <w:rsid w:val="0046003D"/>
    <w:rsid w:val="00460371"/>
    <w:rsid w:val="0046243F"/>
    <w:rsid w:val="004628B3"/>
    <w:rsid w:val="00463C18"/>
    <w:rsid w:val="00464EEC"/>
    <w:rsid w:val="00467025"/>
    <w:rsid w:val="00467B77"/>
    <w:rsid w:val="00472392"/>
    <w:rsid w:val="004724D2"/>
    <w:rsid w:val="00472995"/>
    <w:rsid w:val="00472ADB"/>
    <w:rsid w:val="00475DCF"/>
    <w:rsid w:val="004770A1"/>
    <w:rsid w:val="00477A4E"/>
    <w:rsid w:val="00477AD5"/>
    <w:rsid w:val="00477B48"/>
    <w:rsid w:val="004827B8"/>
    <w:rsid w:val="00482C47"/>
    <w:rsid w:val="00482D21"/>
    <w:rsid w:val="004836E3"/>
    <w:rsid w:val="0048713F"/>
    <w:rsid w:val="004871EE"/>
    <w:rsid w:val="0048752E"/>
    <w:rsid w:val="00487E55"/>
    <w:rsid w:val="004904F4"/>
    <w:rsid w:val="00491E95"/>
    <w:rsid w:val="00492293"/>
    <w:rsid w:val="00495664"/>
    <w:rsid w:val="00497076"/>
    <w:rsid w:val="00497DF3"/>
    <w:rsid w:val="004A325E"/>
    <w:rsid w:val="004A49C9"/>
    <w:rsid w:val="004A59A4"/>
    <w:rsid w:val="004A615F"/>
    <w:rsid w:val="004A7E79"/>
    <w:rsid w:val="004A7F38"/>
    <w:rsid w:val="004B073C"/>
    <w:rsid w:val="004B1CBB"/>
    <w:rsid w:val="004B20B7"/>
    <w:rsid w:val="004B2252"/>
    <w:rsid w:val="004B2D4D"/>
    <w:rsid w:val="004B4962"/>
    <w:rsid w:val="004C0E0E"/>
    <w:rsid w:val="004C1FF7"/>
    <w:rsid w:val="004C2127"/>
    <w:rsid w:val="004C232E"/>
    <w:rsid w:val="004C2893"/>
    <w:rsid w:val="004C2934"/>
    <w:rsid w:val="004C31A7"/>
    <w:rsid w:val="004C3E10"/>
    <w:rsid w:val="004C3E42"/>
    <w:rsid w:val="004C41CD"/>
    <w:rsid w:val="004C451C"/>
    <w:rsid w:val="004C5430"/>
    <w:rsid w:val="004C6075"/>
    <w:rsid w:val="004C62C6"/>
    <w:rsid w:val="004C6C96"/>
    <w:rsid w:val="004C6E27"/>
    <w:rsid w:val="004D055C"/>
    <w:rsid w:val="004D45CD"/>
    <w:rsid w:val="004D4885"/>
    <w:rsid w:val="004D59E1"/>
    <w:rsid w:val="004D6942"/>
    <w:rsid w:val="004E00D2"/>
    <w:rsid w:val="004E0C6C"/>
    <w:rsid w:val="004E129B"/>
    <w:rsid w:val="004E1761"/>
    <w:rsid w:val="004E198E"/>
    <w:rsid w:val="004E2F59"/>
    <w:rsid w:val="004E537E"/>
    <w:rsid w:val="004E6420"/>
    <w:rsid w:val="004F0FEF"/>
    <w:rsid w:val="004F1926"/>
    <w:rsid w:val="004F1A25"/>
    <w:rsid w:val="004F267D"/>
    <w:rsid w:val="004F2906"/>
    <w:rsid w:val="004F4896"/>
    <w:rsid w:val="004F4DFF"/>
    <w:rsid w:val="004F7145"/>
    <w:rsid w:val="004F73B4"/>
    <w:rsid w:val="004F775D"/>
    <w:rsid w:val="004F7DAC"/>
    <w:rsid w:val="005019C0"/>
    <w:rsid w:val="00501A34"/>
    <w:rsid w:val="0050203C"/>
    <w:rsid w:val="005037D7"/>
    <w:rsid w:val="00503F8F"/>
    <w:rsid w:val="00505C4B"/>
    <w:rsid w:val="00506E98"/>
    <w:rsid w:val="005115CC"/>
    <w:rsid w:val="00514083"/>
    <w:rsid w:val="00514B49"/>
    <w:rsid w:val="005171C4"/>
    <w:rsid w:val="00522D9E"/>
    <w:rsid w:val="00524E92"/>
    <w:rsid w:val="00525828"/>
    <w:rsid w:val="00525C11"/>
    <w:rsid w:val="00527A21"/>
    <w:rsid w:val="005303F5"/>
    <w:rsid w:val="00530B70"/>
    <w:rsid w:val="00531340"/>
    <w:rsid w:val="00531BD2"/>
    <w:rsid w:val="00534455"/>
    <w:rsid w:val="00537734"/>
    <w:rsid w:val="00537A29"/>
    <w:rsid w:val="0054187A"/>
    <w:rsid w:val="00542195"/>
    <w:rsid w:val="005425C7"/>
    <w:rsid w:val="00542BB7"/>
    <w:rsid w:val="0054300B"/>
    <w:rsid w:val="00544526"/>
    <w:rsid w:val="00545034"/>
    <w:rsid w:val="00555630"/>
    <w:rsid w:val="005556A3"/>
    <w:rsid w:val="00556D5C"/>
    <w:rsid w:val="00556EB2"/>
    <w:rsid w:val="00557721"/>
    <w:rsid w:val="00562101"/>
    <w:rsid w:val="005652FA"/>
    <w:rsid w:val="0056606F"/>
    <w:rsid w:val="005667C0"/>
    <w:rsid w:val="00567A93"/>
    <w:rsid w:val="0057076E"/>
    <w:rsid w:val="00570DC4"/>
    <w:rsid w:val="00572BF4"/>
    <w:rsid w:val="00574897"/>
    <w:rsid w:val="00575C52"/>
    <w:rsid w:val="00576F25"/>
    <w:rsid w:val="00577E0D"/>
    <w:rsid w:val="0058098D"/>
    <w:rsid w:val="00580A0B"/>
    <w:rsid w:val="00580D83"/>
    <w:rsid w:val="005819F8"/>
    <w:rsid w:val="005835B7"/>
    <w:rsid w:val="005847BE"/>
    <w:rsid w:val="00584BC0"/>
    <w:rsid w:val="00586EE2"/>
    <w:rsid w:val="005930F2"/>
    <w:rsid w:val="005951A0"/>
    <w:rsid w:val="00595D02"/>
    <w:rsid w:val="005968DC"/>
    <w:rsid w:val="0059749D"/>
    <w:rsid w:val="005A0C95"/>
    <w:rsid w:val="005A1F56"/>
    <w:rsid w:val="005A2394"/>
    <w:rsid w:val="005A2597"/>
    <w:rsid w:val="005A2CA8"/>
    <w:rsid w:val="005A3A62"/>
    <w:rsid w:val="005A55BF"/>
    <w:rsid w:val="005A55FA"/>
    <w:rsid w:val="005A56B4"/>
    <w:rsid w:val="005B009D"/>
    <w:rsid w:val="005B09F9"/>
    <w:rsid w:val="005B1224"/>
    <w:rsid w:val="005B12DA"/>
    <w:rsid w:val="005B1F80"/>
    <w:rsid w:val="005B2C7E"/>
    <w:rsid w:val="005B3147"/>
    <w:rsid w:val="005B5455"/>
    <w:rsid w:val="005B55D2"/>
    <w:rsid w:val="005B572F"/>
    <w:rsid w:val="005B573A"/>
    <w:rsid w:val="005B597A"/>
    <w:rsid w:val="005B63FD"/>
    <w:rsid w:val="005B6ED1"/>
    <w:rsid w:val="005B7027"/>
    <w:rsid w:val="005B729B"/>
    <w:rsid w:val="005B7E61"/>
    <w:rsid w:val="005C08F4"/>
    <w:rsid w:val="005C1AB4"/>
    <w:rsid w:val="005C1C9E"/>
    <w:rsid w:val="005C35EC"/>
    <w:rsid w:val="005C4541"/>
    <w:rsid w:val="005C4DC8"/>
    <w:rsid w:val="005C510E"/>
    <w:rsid w:val="005C7CC6"/>
    <w:rsid w:val="005D1027"/>
    <w:rsid w:val="005D110C"/>
    <w:rsid w:val="005D139E"/>
    <w:rsid w:val="005D13A4"/>
    <w:rsid w:val="005D308F"/>
    <w:rsid w:val="005D5339"/>
    <w:rsid w:val="005D5828"/>
    <w:rsid w:val="005D627D"/>
    <w:rsid w:val="005D71DA"/>
    <w:rsid w:val="005E0FAC"/>
    <w:rsid w:val="005E11E5"/>
    <w:rsid w:val="005E333E"/>
    <w:rsid w:val="005E5078"/>
    <w:rsid w:val="005E526C"/>
    <w:rsid w:val="005E5D72"/>
    <w:rsid w:val="005E6EE7"/>
    <w:rsid w:val="005E7499"/>
    <w:rsid w:val="005F078C"/>
    <w:rsid w:val="005F141D"/>
    <w:rsid w:val="005F159E"/>
    <w:rsid w:val="005F2909"/>
    <w:rsid w:val="005F2AF4"/>
    <w:rsid w:val="005F4D87"/>
    <w:rsid w:val="005F5CEC"/>
    <w:rsid w:val="005F68D0"/>
    <w:rsid w:val="005F7008"/>
    <w:rsid w:val="005F7617"/>
    <w:rsid w:val="005F799B"/>
    <w:rsid w:val="006008EB"/>
    <w:rsid w:val="00601B3A"/>
    <w:rsid w:val="00601EED"/>
    <w:rsid w:val="006035D5"/>
    <w:rsid w:val="00603821"/>
    <w:rsid w:val="00605C16"/>
    <w:rsid w:val="00605FA3"/>
    <w:rsid w:val="006061BC"/>
    <w:rsid w:val="00610A29"/>
    <w:rsid w:val="00610EAC"/>
    <w:rsid w:val="00611FF1"/>
    <w:rsid w:val="00611FFD"/>
    <w:rsid w:val="006156E5"/>
    <w:rsid w:val="006161A2"/>
    <w:rsid w:val="006165A8"/>
    <w:rsid w:val="00616A1F"/>
    <w:rsid w:val="00616B40"/>
    <w:rsid w:val="00616DE9"/>
    <w:rsid w:val="00621D2D"/>
    <w:rsid w:val="00625704"/>
    <w:rsid w:val="006257CA"/>
    <w:rsid w:val="00630A24"/>
    <w:rsid w:val="00631835"/>
    <w:rsid w:val="006319DC"/>
    <w:rsid w:val="00631AB1"/>
    <w:rsid w:val="00632E68"/>
    <w:rsid w:val="00633786"/>
    <w:rsid w:val="00635734"/>
    <w:rsid w:val="00636A15"/>
    <w:rsid w:val="00636ED1"/>
    <w:rsid w:val="00636F5F"/>
    <w:rsid w:val="006377CD"/>
    <w:rsid w:val="006378A9"/>
    <w:rsid w:val="00641A4D"/>
    <w:rsid w:val="00642BB9"/>
    <w:rsid w:val="00643096"/>
    <w:rsid w:val="006437AD"/>
    <w:rsid w:val="00644ABE"/>
    <w:rsid w:val="0064610F"/>
    <w:rsid w:val="006462E5"/>
    <w:rsid w:val="00647649"/>
    <w:rsid w:val="0065039A"/>
    <w:rsid w:val="0065101C"/>
    <w:rsid w:val="00651251"/>
    <w:rsid w:val="006527EE"/>
    <w:rsid w:val="00652A10"/>
    <w:rsid w:val="00653B78"/>
    <w:rsid w:val="00656387"/>
    <w:rsid w:val="00656A8F"/>
    <w:rsid w:val="0066061E"/>
    <w:rsid w:val="00660E75"/>
    <w:rsid w:val="00662939"/>
    <w:rsid w:val="00662EE1"/>
    <w:rsid w:val="00663363"/>
    <w:rsid w:val="0066757B"/>
    <w:rsid w:val="006705E9"/>
    <w:rsid w:val="006711A9"/>
    <w:rsid w:val="00671F22"/>
    <w:rsid w:val="00674A15"/>
    <w:rsid w:val="006762DE"/>
    <w:rsid w:val="00676F7F"/>
    <w:rsid w:val="00677C09"/>
    <w:rsid w:val="006816D2"/>
    <w:rsid w:val="006910E4"/>
    <w:rsid w:val="00692488"/>
    <w:rsid w:val="006961E5"/>
    <w:rsid w:val="0069696E"/>
    <w:rsid w:val="00696BED"/>
    <w:rsid w:val="0069708A"/>
    <w:rsid w:val="006A08CA"/>
    <w:rsid w:val="006A149E"/>
    <w:rsid w:val="006A257B"/>
    <w:rsid w:val="006A55C3"/>
    <w:rsid w:val="006A6235"/>
    <w:rsid w:val="006A6B26"/>
    <w:rsid w:val="006A6B69"/>
    <w:rsid w:val="006B1035"/>
    <w:rsid w:val="006B3FA2"/>
    <w:rsid w:val="006B44FC"/>
    <w:rsid w:val="006B4798"/>
    <w:rsid w:val="006B70A3"/>
    <w:rsid w:val="006C001D"/>
    <w:rsid w:val="006C0940"/>
    <w:rsid w:val="006C34FE"/>
    <w:rsid w:val="006C4152"/>
    <w:rsid w:val="006C4DCA"/>
    <w:rsid w:val="006C7869"/>
    <w:rsid w:val="006D113C"/>
    <w:rsid w:val="006D135E"/>
    <w:rsid w:val="006D1B4A"/>
    <w:rsid w:val="006D257B"/>
    <w:rsid w:val="006D28A1"/>
    <w:rsid w:val="006D30A3"/>
    <w:rsid w:val="006D3DBC"/>
    <w:rsid w:val="006D674D"/>
    <w:rsid w:val="006D696D"/>
    <w:rsid w:val="006D6F1C"/>
    <w:rsid w:val="006D7B14"/>
    <w:rsid w:val="006E0518"/>
    <w:rsid w:val="006E2BB3"/>
    <w:rsid w:val="006E2D64"/>
    <w:rsid w:val="006E56EA"/>
    <w:rsid w:val="006E5C61"/>
    <w:rsid w:val="006E7026"/>
    <w:rsid w:val="006F1483"/>
    <w:rsid w:val="006F154D"/>
    <w:rsid w:val="006F21C1"/>
    <w:rsid w:val="006F37D6"/>
    <w:rsid w:val="006F410E"/>
    <w:rsid w:val="006F5862"/>
    <w:rsid w:val="006F5B12"/>
    <w:rsid w:val="006F7080"/>
    <w:rsid w:val="00702313"/>
    <w:rsid w:val="00703E85"/>
    <w:rsid w:val="007042C3"/>
    <w:rsid w:val="00706264"/>
    <w:rsid w:val="00706B85"/>
    <w:rsid w:val="00706D6A"/>
    <w:rsid w:val="0070724B"/>
    <w:rsid w:val="0070736B"/>
    <w:rsid w:val="007078CC"/>
    <w:rsid w:val="00707A76"/>
    <w:rsid w:val="00710255"/>
    <w:rsid w:val="00710949"/>
    <w:rsid w:val="00712759"/>
    <w:rsid w:val="00714169"/>
    <w:rsid w:val="007152C3"/>
    <w:rsid w:val="00715ABF"/>
    <w:rsid w:val="00721444"/>
    <w:rsid w:val="007266E0"/>
    <w:rsid w:val="00731781"/>
    <w:rsid w:val="00732267"/>
    <w:rsid w:val="0073319E"/>
    <w:rsid w:val="007379A8"/>
    <w:rsid w:val="00737BAB"/>
    <w:rsid w:val="0074068E"/>
    <w:rsid w:val="00742B5F"/>
    <w:rsid w:val="00743704"/>
    <w:rsid w:val="00743CBC"/>
    <w:rsid w:val="00744FFF"/>
    <w:rsid w:val="0075078A"/>
    <w:rsid w:val="00751DA5"/>
    <w:rsid w:val="007525B2"/>
    <w:rsid w:val="00752DE6"/>
    <w:rsid w:val="00755399"/>
    <w:rsid w:val="007564CA"/>
    <w:rsid w:val="007566AD"/>
    <w:rsid w:val="00756EB2"/>
    <w:rsid w:val="00757336"/>
    <w:rsid w:val="00757DFB"/>
    <w:rsid w:val="00760AD1"/>
    <w:rsid w:val="007622CC"/>
    <w:rsid w:val="0076233D"/>
    <w:rsid w:val="007652E8"/>
    <w:rsid w:val="00765416"/>
    <w:rsid w:val="00766610"/>
    <w:rsid w:val="007672B5"/>
    <w:rsid w:val="00767CC0"/>
    <w:rsid w:val="00770DDE"/>
    <w:rsid w:val="00772B0A"/>
    <w:rsid w:val="007754D3"/>
    <w:rsid w:val="0077590A"/>
    <w:rsid w:val="00777DD2"/>
    <w:rsid w:val="00781004"/>
    <w:rsid w:val="0078129A"/>
    <w:rsid w:val="0078136A"/>
    <w:rsid w:val="00786E45"/>
    <w:rsid w:val="00790293"/>
    <w:rsid w:val="00790495"/>
    <w:rsid w:val="0079387C"/>
    <w:rsid w:val="00793D06"/>
    <w:rsid w:val="007940AF"/>
    <w:rsid w:val="007972B6"/>
    <w:rsid w:val="007A088A"/>
    <w:rsid w:val="007A1F10"/>
    <w:rsid w:val="007A379C"/>
    <w:rsid w:val="007A6336"/>
    <w:rsid w:val="007A6732"/>
    <w:rsid w:val="007A71E4"/>
    <w:rsid w:val="007B0007"/>
    <w:rsid w:val="007B03B6"/>
    <w:rsid w:val="007B08AB"/>
    <w:rsid w:val="007B2A5B"/>
    <w:rsid w:val="007B34B2"/>
    <w:rsid w:val="007B41A8"/>
    <w:rsid w:val="007B41CC"/>
    <w:rsid w:val="007B7754"/>
    <w:rsid w:val="007B7890"/>
    <w:rsid w:val="007C045A"/>
    <w:rsid w:val="007C0AE8"/>
    <w:rsid w:val="007C4F5B"/>
    <w:rsid w:val="007C6EA8"/>
    <w:rsid w:val="007C7B36"/>
    <w:rsid w:val="007C7C13"/>
    <w:rsid w:val="007D1000"/>
    <w:rsid w:val="007D15BC"/>
    <w:rsid w:val="007D18E2"/>
    <w:rsid w:val="007D1F73"/>
    <w:rsid w:val="007D351B"/>
    <w:rsid w:val="007D3866"/>
    <w:rsid w:val="007D5542"/>
    <w:rsid w:val="007D5559"/>
    <w:rsid w:val="007D7B04"/>
    <w:rsid w:val="007E129F"/>
    <w:rsid w:val="007E189E"/>
    <w:rsid w:val="007E1AA2"/>
    <w:rsid w:val="007E36CE"/>
    <w:rsid w:val="007E3E4B"/>
    <w:rsid w:val="007E4363"/>
    <w:rsid w:val="007E5023"/>
    <w:rsid w:val="007E5128"/>
    <w:rsid w:val="007E54AC"/>
    <w:rsid w:val="007F126C"/>
    <w:rsid w:val="007F1AE0"/>
    <w:rsid w:val="007F1C06"/>
    <w:rsid w:val="007F1D46"/>
    <w:rsid w:val="007F26B4"/>
    <w:rsid w:val="007F2C13"/>
    <w:rsid w:val="007F2D09"/>
    <w:rsid w:val="007F37CE"/>
    <w:rsid w:val="007F4911"/>
    <w:rsid w:val="007F4AF2"/>
    <w:rsid w:val="007F4B6A"/>
    <w:rsid w:val="0080259F"/>
    <w:rsid w:val="00802A0E"/>
    <w:rsid w:val="0080369B"/>
    <w:rsid w:val="00804A21"/>
    <w:rsid w:val="00805ABE"/>
    <w:rsid w:val="008072A5"/>
    <w:rsid w:val="0080749D"/>
    <w:rsid w:val="008104DB"/>
    <w:rsid w:val="00810C19"/>
    <w:rsid w:val="00811316"/>
    <w:rsid w:val="008137B2"/>
    <w:rsid w:val="00813A81"/>
    <w:rsid w:val="00815CEA"/>
    <w:rsid w:val="00822C1C"/>
    <w:rsid w:val="00823797"/>
    <w:rsid w:val="00823871"/>
    <w:rsid w:val="00823DEF"/>
    <w:rsid w:val="008241F0"/>
    <w:rsid w:val="008243D4"/>
    <w:rsid w:val="00824936"/>
    <w:rsid w:val="00824D4F"/>
    <w:rsid w:val="00825A9B"/>
    <w:rsid w:val="00825BE6"/>
    <w:rsid w:val="00826773"/>
    <w:rsid w:val="00826D94"/>
    <w:rsid w:val="00826ED1"/>
    <w:rsid w:val="0082716B"/>
    <w:rsid w:val="008275CB"/>
    <w:rsid w:val="008303E6"/>
    <w:rsid w:val="00831ECD"/>
    <w:rsid w:val="0083231A"/>
    <w:rsid w:val="00833591"/>
    <w:rsid w:val="00833EA6"/>
    <w:rsid w:val="0083419F"/>
    <w:rsid w:val="00834A40"/>
    <w:rsid w:val="008353F8"/>
    <w:rsid w:val="00835A63"/>
    <w:rsid w:val="00835CC0"/>
    <w:rsid w:val="00841BF1"/>
    <w:rsid w:val="0084262D"/>
    <w:rsid w:val="0084465F"/>
    <w:rsid w:val="00847E45"/>
    <w:rsid w:val="008504EA"/>
    <w:rsid w:val="00851C07"/>
    <w:rsid w:val="0085257B"/>
    <w:rsid w:val="00852B54"/>
    <w:rsid w:val="00857882"/>
    <w:rsid w:val="00860A67"/>
    <w:rsid w:val="00860C32"/>
    <w:rsid w:val="00861422"/>
    <w:rsid w:val="008625F0"/>
    <w:rsid w:val="00864591"/>
    <w:rsid w:val="008657B6"/>
    <w:rsid w:val="00865D83"/>
    <w:rsid w:val="0087006B"/>
    <w:rsid w:val="00872847"/>
    <w:rsid w:val="00873E62"/>
    <w:rsid w:val="00875F08"/>
    <w:rsid w:val="00877AAF"/>
    <w:rsid w:val="00881FBF"/>
    <w:rsid w:val="00882189"/>
    <w:rsid w:val="00886705"/>
    <w:rsid w:val="00886C23"/>
    <w:rsid w:val="00886FA1"/>
    <w:rsid w:val="00887BB5"/>
    <w:rsid w:val="008906D7"/>
    <w:rsid w:val="00891140"/>
    <w:rsid w:val="0089133B"/>
    <w:rsid w:val="00891A4F"/>
    <w:rsid w:val="008920E1"/>
    <w:rsid w:val="00893973"/>
    <w:rsid w:val="008943DD"/>
    <w:rsid w:val="008956EC"/>
    <w:rsid w:val="008965A9"/>
    <w:rsid w:val="008A26AE"/>
    <w:rsid w:val="008A36D6"/>
    <w:rsid w:val="008A48D4"/>
    <w:rsid w:val="008A4D2F"/>
    <w:rsid w:val="008A4FA1"/>
    <w:rsid w:val="008A592E"/>
    <w:rsid w:val="008A5D08"/>
    <w:rsid w:val="008A6573"/>
    <w:rsid w:val="008B1502"/>
    <w:rsid w:val="008B7092"/>
    <w:rsid w:val="008C0380"/>
    <w:rsid w:val="008C1284"/>
    <w:rsid w:val="008C1AD2"/>
    <w:rsid w:val="008C33B0"/>
    <w:rsid w:val="008C4327"/>
    <w:rsid w:val="008C507D"/>
    <w:rsid w:val="008D00BD"/>
    <w:rsid w:val="008D09E2"/>
    <w:rsid w:val="008D1592"/>
    <w:rsid w:val="008D3D97"/>
    <w:rsid w:val="008D4DB3"/>
    <w:rsid w:val="008D5622"/>
    <w:rsid w:val="008D5E35"/>
    <w:rsid w:val="008D5F53"/>
    <w:rsid w:val="008D7919"/>
    <w:rsid w:val="008D7A25"/>
    <w:rsid w:val="008E571F"/>
    <w:rsid w:val="008E7A6D"/>
    <w:rsid w:val="008E7C89"/>
    <w:rsid w:val="008F0598"/>
    <w:rsid w:val="008F0611"/>
    <w:rsid w:val="008F1172"/>
    <w:rsid w:val="008F1928"/>
    <w:rsid w:val="008F1C8C"/>
    <w:rsid w:val="008F2F0C"/>
    <w:rsid w:val="008F46EB"/>
    <w:rsid w:val="008F4AA6"/>
    <w:rsid w:val="008F508C"/>
    <w:rsid w:val="008F520C"/>
    <w:rsid w:val="008F72C0"/>
    <w:rsid w:val="008F7E07"/>
    <w:rsid w:val="00900B70"/>
    <w:rsid w:val="00901240"/>
    <w:rsid w:val="009024F8"/>
    <w:rsid w:val="00903361"/>
    <w:rsid w:val="009040D5"/>
    <w:rsid w:val="0090563A"/>
    <w:rsid w:val="00905654"/>
    <w:rsid w:val="0090741B"/>
    <w:rsid w:val="00911284"/>
    <w:rsid w:val="00911B2C"/>
    <w:rsid w:val="009127B9"/>
    <w:rsid w:val="00914A50"/>
    <w:rsid w:val="009156A0"/>
    <w:rsid w:val="0091696D"/>
    <w:rsid w:val="0092005C"/>
    <w:rsid w:val="00921E1A"/>
    <w:rsid w:val="00923360"/>
    <w:rsid w:val="009239EA"/>
    <w:rsid w:val="00927502"/>
    <w:rsid w:val="00927D92"/>
    <w:rsid w:val="00927F0D"/>
    <w:rsid w:val="0093080F"/>
    <w:rsid w:val="00932CB8"/>
    <w:rsid w:val="00933BBF"/>
    <w:rsid w:val="00934D2B"/>
    <w:rsid w:val="00935D7A"/>
    <w:rsid w:val="0093790C"/>
    <w:rsid w:val="00940C06"/>
    <w:rsid w:val="0094251A"/>
    <w:rsid w:val="009432F8"/>
    <w:rsid w:val="00943B96"/>
    <w:rsid w:val="00944622"/>
    <w:rsid w:val="00946647"/>
    <w:rsid w:val="00947674"/>
    <w:rsid w:val="00950199"/>
    <w:rsid w:val="00950785"/>
    <w:rsid w:val="00951308"/>
    <w:rsid w:val="00951A53"/>
    <w:rsid w:val="00953120"/>
    <w:rsid w:val="009542E0"/>
    <w:rsid w:val="0095754A"/>
    <w:rsid w:val="00961474"/>
    <w:rsid w:val="00961949"/>
    <w:rsid w:val="00962280"/>
    <w:rsid w:val="0096270A"/>
    <w:rsid w:val="009633AC"/>
    <w:rsid w:val="00963892"/>
    <w:rsid w:val="00963D50"/>
    <w:rsid w:val="009646F5"/>
    <w:rsid w:val="00970379"/>
    <w:rsid w:val="00970A4D"/>
    <w:rsid w:val="00970A61"/>
    <w:rsid w:val="00971A84"/>
    <w:rsid w:val="00971B9B"/>
    <w:rsid w:val="00972EF1"/>
    <w:rsid w:val="009742B6"/>
    <w:rsid w:val="00976BB6"/>
    <w:rsid w:val="00976D94"/>
    <w:rsid w:val="00977233"/>
    <w:rsid w:val="00983FCE"/>
    <w:rsid w:val="00985523"/>
    <w:rsid w:val="009879E7"/>
    <w:rsid w:val="00991DAC"/>
    <w:rsid w:val="00993E11"/>
    <w:rsid w:val="00995F52"/>
    <w:rsid w:val="0099664B"/>
    <w:rsid w:val="00996B5A"/>
    <w:rsid w:val="00997488"/>
    <w:rsid w:val="009976D1"/>
    <w:rsid w:val="00997F16"/>
    <w:rsid w:val="009A1E63"/>
    <w:rsid w:val="009A31D2"/>
    <w:rsid w:val="009A32B8"/>
    <w:rsid w:val="009A3EB2"/>
    <w:rsid w:val="009A4657"/>
    <w:rsid w:val="009A4DC0"/>
    <w:rsid w:val="009A72EF"/>
    <w:rsid w:val="009B1447"/>
    <w:rsid w:val="009B27FC"/>
    <w:rsid w:val="009B2B93"/>
    <w:rsid w:val="009B3763"/>
    <w:rsid w:val="009B3779"/>
    <w:rsid w:val="009B4128"/>
    <w:rsid w:val="009B4640"/>
    <w:rsid w:val="009B58C8"/>
    <w:rsid w:val="009B66B9"/>
    <w:rsid w:val="009C1980"/>
    <w:rsid w:val="009C5FEB"/>
    <w:rsid w:val="009C6999"/>
    <w:rsid w:val="009C7158"/>
    <w:rsid w:val="009D0600"/>
    <w:rsid w:val="009D0776"/>
    <w:rsid w:val="009D0AE1"/>
    <w:rsid w:val="009D1187"/>
    <w:rsid w:val="009D11C2"/>
    <w:rsid w:val="009D17B5"/>
    <w:rsid w:val="009D28FD"/>
    <w:rsid w:val="009D4D29"/>
    <w:rsid w:val="009E00E6"/>
    <w:rsid w:val="009E13A5"/>
    <w:rsid w:val="009E2560"/>
    <w:rsid w:val="009E2BAF"/>
    <w:rsid w:val="009E34C5"/>
    <w:rsid w:val="009E6F56"/>
    <w:rsid w:val="009E7BD2"/>
    <w:rsid w:val="009F0317"/>
    <w:rsid w:val="009F154B"/>
    <w:rsid w:val="009F2465"/>
    <w:rsid w:val="009F2BAF"/>
    <w:rsid w:val="009F51B5"/>
    <w:rsid w:val="009F56B3"/>
    <w:rsid w:val="009F57E7"/>
    <w:rsid w:val="009F643D"/>
    <w:rsid w:val="009F64D5"/>
    <w:rsid w:val="009F66F6"/>
    <w:rsid w:val="009F6F09"/>
    <w:rsid w:val="009F77E3"/>
    <w:rsid w:val="009F797D"/>
    <w:rsid w:val="00A004F8"/>
    <w:rsid w:val="00A01146"/>
    <w:rsid w:val="00A02545"/>
    <w:rsid w:val="00A032D7"/>
    <w:rsid w:val="00A042D1"/>
    <w:rsid w:val="00A049B4"/>
    <w:rsid w:val="00A04BE3"/>
    <w:rsid w:val="00A05660"/>
    <w:rsid w:val="00A056F0"/>
    <w:rsid w:val="00A07AB2"/>
    <w:rsid w:val="00A10856"/>
    <w:rsid w:val="00A1145F"/>
    <w:rsid w:val="00A143F7"/>
    <w:rsid w:val="00A16FE7"/>
    <w:rsid w:val="00A2248E"/>
    <w:rsid w:val="00A229B8"/>
    <w:rsid w:val="00A22AB7"/>
    <w:rsid w:val="00A23707"/>
    <w:rsid w:val="00A24899"/>
    <w:rsid w:val="00A2568D"/>
    <w:rsid w:val="00A2749D"/>
    <w:rsid w:val="00A30C36"/>
    <w:rsid w:val="00A32AF6"/>
    <w:rsid w:val="00A3542E"/>
    <w:rsid w:val="00A369FF"/>
    <w:rsid w:val="00A40494"/>
    <w:rsid w:val="00A40713"/>
    <w:rsid w:val="00A4137D"/>
    <w:rsid w:val="00A43CFB"/>
    <w:rsid w:val="00A445B3"/>
    <w:rsid w:val="00A44700"/>
    <w:rsid w:val="00A45B2A"/>
    <w:rsid w:val="00A47158"/>
    <w:rsid w:val="00A47F64"/>
    <w:rsid w:val="00A50532"/>
    <w:rsid w:val="00A519B4"/>
    <w:rsid w:val="00A51BFB"/>
    <w:rsid w:val="00A52762"/>
    <w:rsid w:val="00A52875"/>
    <w:rsid w:val="00A5396B"/>
    <w:rsid w:val="00A55378"/>
    <w:rsid w:val="00A55946"/>
    <w:rsid w:val="00A57290"/>
    <w:rsid w:val="00A573E4"/>
    <w:rsid w:val="00A61CB6"/>
    <w:rsid w:val="00A64DB1"/>
    <w:rsid w:val="00A70616"/>
    <w:rsid w:val="00A70849"/>
    <w:rsid w:val="00A70AE6"/>
    <w:rsid w:val="00A75481"/>
    <w:rsid w:val="00A76ABF"/>
    <w:rsid w:val="00A7743F"/>
    <w:rsid w:val="00A77836"/>
    <w:rsid w:val="00A8222F"/>
    <w:rsid w:val="00A82AC1"/>
    <w:rsid w:val="00A82EF8"/>
    <w:rsid w:val="00A82F45"/>
    <w:rsid w:val="00A83FD3"/>
    <w:rsid w:val="00A84061"/>
    <w:rsid w:val="00A859FE"/>
    <w:rsid w:val="00A85A1A"/>
    <w:rsid w:val="00A876CE"/>
    <w:rsid w:val="00A900D1"/>
    <w:rsid w:val="00A90259"/>
    <w:rsid w:val="00A914B2"/>
    <w:rsid w:val="00A956CB"/>
    <w:rsid w:val="00A95CDD"/>
    <w:rsid w:val="00A96E8A"/>
    <w:rsid w:val="00A97EC4"/>
    <w:rsid w:val="00AA1A68"/>
    <w:rsid w:val="00AA1DED"/>
    <w:rsid w:val="00AA22D9"/>
    <w:rsid w:val="00AA3868"/>
    <w:rsid w:val="00AA547F"/>
    <w:rsid w:val="00AA57BA"/>
    <w:rsid w:val="00AA62D6"/>
    <w:rsid w:val="00AA65F7"/>
    <w:rsid w:val="00AA6A33"/>
    <w:rsid w:val="00AB01BC"/>
    <w:rsid w:val="00AB0546"/>
    <w:rsid w:val="00AB067C"/>
    <w:rsid w:val="00AB0DF9"/>
    <w:rsid w:val="00AB1A1A"/>
    <w:rsid w:val="00AB1D48"/>
    <w:rsid w:val="00AB22C6"/>
    <w:rsid w:val="00AB3763"/>
    <w:rsid w:val="00AB3A42"/>
    <w:rsid w:val="00AB4597"/>
    <w:rsid w:val="00AB4BAA"/>
    <w:rsid w:val="00AB5443"/>
    <w:rsid w:val="00AB5F35"/>
    <w:rsid w:val="00AB6D7C"/>
    <w:rsid w:val="00AB71AE"/>
    <w:rsid w:val="00AB75B7"/>
    <w:rsid w:val="00AC0325"/>
    <w:rsid w:val="00AC3134"/>
    <w:rsid w:val="00AC3168"/>
    <w:rsid w:val="00AC4F97"/>
    <w:rsid w:val="00AC5383"/>
    <w:rsid w:val="00AC637C"/>
    <w:rsid w:val="00AC68A7"/>
    <w:rsid w:val="00AD037E"/>
    <w:rsid w:val="00AD170F"/>
    <w:rsid w:val="00AD185B"/>
    <w:rsid w:val="00AD1B4B"/>
    <w:rsid w:val="00AD1BF8"/>
    <w:rsid w:val="00AD22A3"/>
    <w:rsid w:val="00AD4617"/>
    <w:rsid w:val="00AD4B55"/>
    <w:rsid w:val="00AD4C0B"/>
    <w:rsid w:val="00AD61B1"/>
    <w:rsid w:val="00AD6262"/>
    <w:rsid w:val="00AE0944"/>
    <w:rsid w:val="00AE40A4"/>
    <w:rsid w:val="00AE4A1E"/>
    <w:rsid w:val="00AE5018"/>
    <w:rsid w:val="00AE7FD5"/>
    <w:rsid w:val="00AF3C7F"/>
    <w:rsid w:val="00AF42DF"/>
    <w:rsid w:val="00AF56DB"/>
    <w:rsid w:val="00AF5F4B"/>
    <w:rsid w:val="00AF7236"/>
    <w:rsid w:val="00B03066"/>
    <w:rsid w:val="00B04D5C"/>
    <w:rsid w:val="00B05B43"/>
    <w:rsid w:val="00B06221"/>
    <w:rsid w:val="00B11DFC"/>
    <w:rsid w:val="00B1253B"/>
    <w:rsid w:val="00B13069"/>
    <w:rsid w:val="00B14BE1"/>
    <w:rsid w:val="00B16509"/>
    <w:rsid w:val="00B16EE1"/>
    <w:rsid w:val="00B16F2C"/>
    <w:rsid w:val="00B21845"/>
    <w:rsid w:val="00B22694"/>
    <w:rsid w:val="00B226D1"/>
    <w:rsid w:val="00B234DF"/>
    <w:rsid w:val="00B24420"/>
    <w:rsid w:val="00B24E25"/>
    <w:rsid w:val="00B250F5"/>
    <w:rsid w:val="00B25EB2"/>
    <w:rsid w:val="00B262D5"/>
    <w:rsid w:val="00B2720C"/>
    <w:rsid w:val="00B27DBB"/>
    <w:rsid w:val="00B312BB"/>
    <w:rsid w:val="00B31BB9"/>
    <w:rsid w:val="00B33A8B"/>
    <w:rsid w:val="00B34251"/>
    <w:rsid w:val="00B346E7"/>
    <w:rsid w:val="00B35322"/>
    <w:rsid w:val="00B360A0"/>
    <w:rsid w:val="00B362C2"/>
    <w:rsid w:val="00B36FB9"/>
    <w:rsid w:val="00B40122"/>
    <w:rsid w:val="00B42937"/>
    <w:rsid w:val="00B42B46"/>
    <w:rsid w:val="00B4394D"/>
    <w:rsid w:val="00B44BD4"/>
    <w:rsid w:val="00B454CE"/>
    <w:rsid w:val="00B45FDD"/>
    <w:rsid w:val="00B4666A"/>
    <w:rsid w:val="00B467B6"/>
    <w:rsid w:val="00B47A73"/>
    <w:rsid w:val="00B47E6E"/>
    <w:rsid w:val="00B47F09"/>
    <w:rsid w:val="00B50A88"/>
    <w:rsid w:val="00B51A36"/>
    <w:rsid w:val="00B533FB"/>
    <w:rsid w:val="00B539CC"/>
    <w:rsid w:val="00B54EBE"/>
    <w:rsid w:val="00B561BD"/>
    <w:rsid w:val="00B56E68"/>
    <w:rsid w:val="00B60896"/>
    <w:rsid w:val="00B6092F"/>
    <w:rsid w:val="00B62890"/>
    <w:rsid w:val="00B62D8E"/>
    <w:rsid w:val="00B65606"/>
    <w:rsid w:val="00B659B1"/>
    <w:rsid w:val="00B66CE2"/>
    <w:rsid w:val="00B67471"/>
    <w:rsid w:val="00B67FAD"/>
    <w:rsid w:val="00B7008B"/>
    <w:rsid w:val="00B706F7"/>
    <w:rsid w:val="00B720F5"/>
    <w:rsid w:val="00B72745"/>
    <w:rsid w:val="00B72C72"/>
    <w:rsid w:val="00B740CD"/>
    <w:rsid w:val="00B7469B"/>
    <w:rsid w:val="00B75512"/>
    <w:rsid w:val="00B75A8B"/>
    <w:rsid w:val="00B76001"/>
    <w:rsid w:val="00B76999"/>
    <w:rsid w:val="00B76EB0"/>
    <w:rsid w:val="00B8017C"/>
    <w:rsid w:val="00B807F2"/>
    <w:rsid w:val="00B80C51"/>
    <w:rsid w:val="00B81575"/>
    <w:rsid w:val="00B833D0"/>
    <w:rsid w:val="00B84116"/>
    <w:rsid w:val="00B846BD"/>
    <w:rsid w:val="00B8473B"/>
    <w:rsid w:val="00B87394"/>
    <w:rsid w:val="00B87640"/>
    <w:rsid w:val="00B91646"/>
    <w:rsid w:val="00B91664"/>
    <w:rsid w:val="00B95C46"/>
    <w:rsid w:val="00B95D55"/>
    <w:rsid w:val="00B95DE7"/>
    <w:rsid w:val="00B97A17"/>
    <w:rsid w:val="00BA06CC"/>
    <w:rsid w:val="00BA1A1B"/>
    <w:rsid w:val="00BA2FED"/>
    <w:rsid w:val="00BA5D6F"/>
    <w:rsid w:val="00BA5E75"/>
    <w:rsid w:val="00BA64AB"/>
    <w:rsid w:val="00BA6856"/>
    <w:rsid w:val="00BB042C"/>
    <w:rsid w:val="00BB0C83"/>
    <w:rsid w:val="00BB2291"/>
    <w:rsid w:val="00BB2609"/>
    <w:rsid w:val="00BB3420"/>
    <w:rsid w:val="00BB3987"/>
    <w:rsid w:val="00BB4316"/>
    <w:rsid w:val="00BB7DA1"/>
    <w:rsid w:val="00BB7F1A"/>
    <w:rsid w:val="00BC0F64"/>
    <w:rsid w:val="00BC25F0"/>
    <w:rsid w:val="00BC35D9"/>
    <w:rsid w:val="00BC398D"/>
    <w:rsid w:val="00BC46AB"/>
    <w:rsid w:val="00BC4BE7"/>
    <w:rsid w:val="00BC6443"/>
    <w:rsid w:val="00BC6F05"/>
    <w:rsid w:val="00BC76B3"/>
    <w:rsid w:val="00BC7D7A"/>
    <w:rsid w:val="00BD22B3"/>
    <w:rsid w:val="00BD340E"/>
    <w:rsid w:val="00BD4006"/>
    <w:rsid w:val="00BD41E6"/>
    <w:rsid w:val="00BD43A6"/>
    <w:rsid w:val="00BD5BB8"/>
    <w:rsid w:val="00BD72B8"/>
    <w:rsid w:val="00BE0528"/>
    <w:rsid w:val="00BE16A5"/>
    <w:rsid w:val="00BE2FE1"/>
    <w:rsid w:val="00BE2FED"/>
    <w:rsid w:val="00BE3671"/>
    <w:rsid w:val="00BE6042"/>
    <w:rsid w:val="00BF1AA0"/>
    <w:rsid w:val="00BF2895"/>
    <w:rsid w:val="00BF2A8C"/>
    <w:rsid w:val="00BF5032"/>
    <w:rsid w:val="00BF5320"/>
    <w:rsid w:val="00BF65CB"/>
    <w:rsid w:val="00BF77B9"/>
    <w:rsid w:val="00C025DC"/>
    <w:rsid w:val="00C02897"/>
    <w:rsid w:val="00C05726"/>
    <w:rsid w:val="00C057AD"/>
    <w:rsid w:val="00C11542"/>
    <w:rsid w:val="00C11BF5"/>
    <w:rsid w:val="00C12993"/>
    <w:rsid w:val="00C13D5B"/>
    <w:rsid w:val="00C150DA"/>
    <w:rsid w:val="00C15D6F"/>
    <w:rsid w:val="00C16EBA"/>
    <w:rsid w:val="00C2043C"/>
    <w:rsid w:val="00C227C9"/>
    <w:rsid w:val="00C232AF"/>
    <w:rsid w:val="00C234D3"/>
    <w:rsid w:val="00C23F02"/>
    <w:rsid w:val="00C250FE"/>
    <w:rsid w:val="00C25FBE"/>
    <w:rsid w:val="00C32044"/>
    <w:rsid w:val="00C32821"/>
    <w:rsid w:val="00C32927"/>
    <w:rsid w:val="00C35852"/>
    <w:rsid w:val="00C35DF9"/>
    <w:rsid w:val="00C40042"/>
    <w:rsid w:val="00C4203D"/>
    <w:rsid w:val="00C42068"/>
    <w:rsid w:val="00C42C2F"/>
    <w:rsid w:val="00C436F0"/>
    <w:rsid w:val="00C44D9A"/>
    <w:rsid w:val="00C4673E"/>
    <w:rsid w:val="00C4735E"/>
    <w:rsid w:val="00C47366"/>
    <w:rsid w:val="00C51977"/>
    <w:rsid w:val="00C51E06"/>
    <w:rsid w:val="00C52173"/>
    <w:rsid w:val="00C544FF"/>
    <w:rsid w:val="00C56495"/>
    <w:rsid w:val="00C5716D"/>
    <w:rsid w:val="00C575A2"/>
    <w:rsid w:val="00C61C7E"/>
    <w:rsid w:val="00C64500"/>
    <w:rsid w:val="00C6495D"/>
    <w:rsid w:val="00C64BF8"/>
    <w:rsid w:val="00C64C1B"/>
    <w:rsid w:val="00C65190"/>
    <w:rsid w:val="00C65D28"/>
    <w:rsid w:val="00C66914"/>
    <w:rsid w:val="00C71983"/>
    <w:rsid w:val="00C71D0E"/>
    <w:rsid w:val="00C72C75"/>
    <w:rsid w:val="00C73952"/>
    <w:rsid w:val="00C73B41"/>
    <w:rsid w:val="00C73EE8"/>
    <w:rsid w:val="00C7478C"/>
    <w:rsid w:val="00C750AE"/>
    <w:rsid w:val="00C7526C"/>
    <w:rsid w:val="00C76276"/>
    <w:rsid w:val="00C7772A"/>
    <w:rsid w:val="00C77CE1"/>
    <w:rsid w:val="00C817F4"/>
    <w:rsid w:val="00C818E8"/>
    <w:rsid w:val="00C81FF7"/>
    <w:rsid w:val="00C82432"/>
    <w:rsid w:val="00C8464A"/>
    <w:rsid w:val="00C87895"/>
    <w:rsid w:val="00C90F07"/>
    <w:rsid w:val="00C92EF2"/>
    <w:rsid w:val="00C9651A"/>
    <w:rsid w:val="00C96531"/>
    <w:rsid w:val="00CA1CE8"/>
    <w:rsid w:val="00CA2558"/>
    <w:rsid w:val="00CA2B27"/>
    <w:rsid w:val="00CA3152"/>
    <w:rsid w:val="00CA3669"/>
    <w:rsid w:val="00CA6922"/>
    <w:rsid w:val="00CA6B3E"/>
    <w:rsid w:val="00CA6B40"/>
    <w:rsid w:val="00CB03EA"/>
    <w:rsid w:val="00CB1CDE"/>
    <w:rsid w:val="00CB1EDD"/>
    <w:rsid w:val="00CB238B"/>
    <w:rsid w:val="00CB449F"/>
    <w:rsid w:val="00CC016C"/>
    <w:rsid w:val="00CC1F1E"/>
    <w:rsid w:val="00CC2505"/>
    <w:rsid w:val="00CC360A"/>
    <w:rsid w:val="00CC531F"/>
    <w:rsid w:val="00CC71F6"/>
    <w:rsid w:val="00CC7854"/>
    <w:rsid w:val="00CC7E9C"/>
    <w:rsid w:val="00CD0B82"/>
    <w:rsid w:val="00CD158E"/>
    <w:rsid w:val="00CD298A"/>
    <w:rsid w:val="00CD5E11"/>
    <w:rsid w:val="00CD757A"/>
    <w:rsid w:val="00CE0194"/>
    <w:rsid w:val="00CE08EB"/>
    <w:rsid w:val="00CE09D6"/>
    <w:rsid w:val="00CE0C08"/>
    <w:rsid w:val="00CE116F"/>
    <w:rsid w:val="00CE2450"/>
    <w:rsid w:val="00CE25BD"/>
    <w:rsid w:val="00CE490F"/>
    <w:rsid w:val="00CE65F1"/>
    <w:rsid w:val="00CE702E"/>
    <w:rsid w:val="00CE771F"/>
    <w:rsid w:val="00CF0186"/>
    <w:rsid w:val="00CF20A7"/>
    <w:rsid w:val="00CF3608"/>
    <w:rsid w:val="00CF55C3"/>
    <w:rsid w:val="00CF6E66"/>
    <w:rsid w:val="00CF7851"/>
    <w:rsid w:val="00D0073D"/>
    <w:rsid w:val="00D0293E"/>
    <w:rsid w:val="00D02A4D"/>
    <w:rsid w:val="00D03D4D"/>
    <w:rsid w:val="00D10B06"/>
    <w:rsid w:val="00D1178B"/>
    <w:rsid w:val="00D126D9"/>
    <w:rsid w:val="00D137A4"/>
    <w:rsid w:val="00D15E38"/>
    <w:rsid w:val="00D15ED2"/>
    <w:rsid w:val="00D17022"/>
    <w:rsid w:val="00D1718B"/>
    <w:rsid w:val="00D17C75"/>
    <w:rsid w:val="00D20C9C"/>
    <w:rsid w:val="00D22513"/>
    <w:rsid w:val="00D227FE"/>
    <w:rsid w:val="00D23860"/>
    <w:rsid w:val="00D23A01"/>
    <w:rsid w:val="00D25305"/>
    <w:rsid w:val="00D25BB6"/>
    <w:rsid w:val="00D30C7C"/>
    <w:rsid w:val="00D310A2"/>
    <w:rsid w:val="00D33AA2"/>
    <w:rsid w:val="00D33EB9"/>
    <w:rsid w:val="00D34CB0"/>
    <w:rsid w:val="00D363B5"/>
    <w:rsid w:val="00D36461"/>
    <w:rsid w:val="00D366CA"/>
    <w:rsid w:val="00D36A26"/>
    <w:rsid w:val="00D429D1"/>
    <w:rsid w:val="00D42CC2"/>
    <w:rsid w:val="00D439C2"/>
    <w:rsid w:val="00D43AF3"/>
    <w:rsid w:val="00D45FEC"/>
    <w:rsid w:val="00D46D80"/>
    <w:rsid w:val="00D46DA0"/>
    <w:rsid w:val="00D5021B"/>
    <w:rsid w:val="00D5113E"/>
    <w:rsid w:val="00D52E5E"/>
    <w:rsid w:val="00D52F25"/>
    <w:rsid w:val="00D55896"/>
    <w:rsid w:val="00D56BC2"/>
    <w:rsid w:val="00D63136"/>
    <w:rsid w:val="00D6360D"/>
    <w:rsid w:val="00D63BA7"/>
    <w:rsid w:val="00D6535E"/>
    <w:rsid w:val="00D65F93"/>
    <w:rsid w:val="00D71B39"/>
    <w:rsid w:val="00D71BC7"/>
    <w:rsid w:val="00D73F20"/>
    <w:rsid w:val="00D746CC"/>
    <w:rsid w:val="00D75198"/>
    <w:rsid w:val="00D762AB"/>
    <w:rsid w:val="00D77070"/>
    <w:rsid w:val="00D801FE"/>
    <w:rsid w:val="00D825E4"/>
    <w:rsid w:val="00D8355A"/>
    <w:rsid w:val="00D86F94"/>
    <w:rsid w:val="00D901F2"/>
    <w:rsid w:val="00D9056A"/>
    <w:rsid w:val="00D9058C"/>
    <w:rsid w:val="00D90F25"/>
    <w:rsid w:val="00D93000"/>
    <w:rsid w:val="00D952BD"/>
    <w:rsid w:val="00D968CE"/>
    <w:rsid w:val="00D975E9"/>
    <w:rsid w:val="00D97885"/>
    <w:rsid w:val="00DA10E5"/>
    <w:rsid w:val="00DA2559"/>
    <w:rsid w:val="00DA4A4B"/>
    <w:rsid w:val="00DA6E1F"/>
    <w:rsid w:val="00DA7A01"/>
    <w:rsid w:val="00DB0071"/>
    <w:rsid w:val="00DB17E0"/>
    <w:rsid w:val="00DB2240"/>
    <w:rsid w:val="00DB347A"/>
    <w:rsid w:val="00DB388F"/>
    <w:rsid w:val="00DB4E61"/>
    <w:rsid w:val="00DB4FB4"/>
    <w:rsid w:val="00DB60F3"/>
    <w:rsid w:val="00DB6A9E"/>
    <w:rsid w:val="00DB6C94"/>
    <w:rsid w:val="00DB7DEA"/>
    <w:rsid w:val="00DC1415"/>
    <w:rsid w:val="00DC232A"/>
    <w:rsid w:val="00DC36B3"/>
    <w:rsid w:val="00DC39D7"/>
    <w:rsid w:val="00DC5FA2"/>
    <w:rsid w:val="00DC760B"/>
    <w:rsid w:val="00DC7BB2"/>
    <w:rsid w:val="00DD0D81"/>
    <w:rsid w:val="00DD2581"/>
    <w:rsid w:val="00DD292A"/>
    <w:rsid w:val="00DD2A15"/>
    <w:rsid w:val="00DD3912"/>
    <w:rsid w:val="00DD404D"/>
    <w:rsid w:val="00DD4098"/>
    <w:rsid w:val="00DD56DD"/>
    <w:rsid w:val="00DD68EE"/>
    <w:rsid w:val="00DD701E"/>
    <w:rsid w:val="00DE1131"/>
    <w:rsid w:val="00DE17CF"/>
    <w:rsid w:val="00DE1A29"/>
    <w:rsid w:val="00DE39D5"/>
    <w:rsid w:val="00DE4127"/>
    <w:rsid w:val="00DE518A"/>
    <w:rsid w:val="00DE6C0A"/>
    <w:rsid w:val="00DF055F"/>
    <w:rsid w:val="00DF23A7"/>
    <w:rsid w:val="00DF3D2A"/>
    <w:rsid w:val="00DF4CDC"/>
    <w:rsid w:val="00DF742C"/>
    <w:rsid w:val="00DF7B0F"/>
    <w:rsid w:val="00E01665"/>
    <w:rsid w:val="00E02F0E"/>
    <w:rsid w:val="00E03418"/>
    <w:rsid w:val="00E036BD"/>
    <w:rsid w:val="00E03F89"/>
    <w:rsid w:val="00E0436F"/>
    <w:rsid w:val="00E04729"/>
    <w:rsid w:val="00E04EB3"/>
    <w:rsid w:val="00E05207"/>
    <w:rsid w:val="00E06B0A"/>
    <w:rsid w:val="00E10213"/>
    <w:rsid w:val="00E1230F"/>
    <w:rsid w:val="00E128FE"/>
    <w:rsid w:val="00E150BF"/>
    <w:rsid w:val="00E16060"/>
    <w:rsid w:val="00E175A4"/>
    <w:rsid w:val="00E23ADC"/>
    <w:rsid w:val="00E2496C"/>
    <w:rsid w:val="00E24BCE"/>
    <w:rsid w:val="00E30067"/>
    <w:rsid w:val="00E312AE"/>
    <w:rsid w:val="00E315F6"/>
    <w:rsid w:val="00E32365"/>
    <w:rsid w:val="00E3296A"/>
    <w:rsid w:val="00E33065"/>
    <w:rsid w:val="00E349FB"/>
    <w:rsid w:val="00E35727"/>
    <w:rsid w:val="00E35D35"/>
    <w:rsid w:val="00E36114"/>
    <w:rsid w:val="00E37F6F"/>
    <w:rsid w:val="00E4046F"/>
    <w:rsid w:val="00E409FF"/>
    <w:rsid w:val="00E4152C"/>
    <w:rsid w:val="00E415A9"/>
    <w:rsid w:val="00E42CB1"/>
    <w:rsid w:val="00E43A7B"/>
    <w:rsid w:val="00E44567"/>
    <w:rsid w:val="00E455A0"/>
    <w:rsid w:val="00E46018"/>
    <w:rsid w:val="00E47493"/>
    <w:rsid w:val="00E47E19"/>
    <w:rsid w:val="00E47FE2"/>
    <w:rsid w:val="00E514B4"/>
    <w:rsid w:val="00E52C4D"/>
    <w:rsid w:val="00E538EA"/>
    <w:rsid w:val="00E547ED"/>
    <w:rsid w:val="00E55A57"/>
    <w:rsid w:val="00E56747"/>
    <w:rsid w:val="00E57458"/>
    <w:rsid w:val="00E60304"/>
    <w:rsid w:val="00E6104D"/>
    <w:rsid w:val="00E613FB"/>
    <w:rsid w:val="00E61A15"/>
    <w:rsid w:val="00E6296C"/>
    <w:rsid w:val="00E62A65"/>
    <w:rsid w:val="00E62D2E"/>
    <w:rsid w:val="00E66B0D"/>
    <w:rsid w:val="00E7037B"/>
    <w:rsid w:val="00E74E06"/>
    <w:rsid w:val="00E74FAD"/>
    <w:rsid w:val="00E755E3"/>
    <w:rsid w:val="00E758C6"/>
    <w:rsid w:val="00E7746D"/>
    <w:rsid w:val="00E77A48"/>
    <w:rsid w:val="00E77F5C"/>
    <w:rsid w:val="00E8039B"/>
    <w:rsid w:val="00E8145A"/>
    <w:rsid w:val="00E83249"/>
    <w:rsid w:val="00E835E8"/>
    <w:rsid w:val="00E85633"/>
    <w:rsid w:val="00E856FE"/>
    <w:rsid w:val="00E86221"/>
    <w:rsid w:val="00E86918"/>
    <w:rsid w:val="00E87435"/>
    <w:rsid w:val="00E90B07"/>
    <w:rsid w:val="00E910EF"/>
    <w:rsid w:val="00E9623E"/>
    <w:rsid w:val="00E9719D"/>
    <w:rsid w:val="00EA019A"/>
    <w:rsid w:val="00EA1133"/>
    <w:rsid w:val="00EA1386"/>
    <w:rsid w:val="00EA30D7"/>
    <w:rsid w:val="00EA4060"/>
    <w:rsid w:val="00EA4794"/>
    <w:rsid w:val="00EA5963"/>
    <w:rsid w:val="00EA632E"/>
    <w:rsid w:val="00EB1B87"/>
    <w:rsid w:val="00EB32C3"/>
    <w:rsid w:val="00EB3BF0"/>
    <w:rsid w:val="00EB3D6F"/>
    <w:rsid w:val="00EB4518"/>
    <w:rsid w:val="00EB49CC"/>
    <w:rsid w:val="00EB4AB5"/>
    <w:rsid w:val="00EB5E7C"/>
    <w:rsid w:val="00EB696D"/>
    <w:rsid w:val="00EC3A40"/>
    <w:rsid w:val="00EC456B"/>
    <w:rsid w:val="00EC4820"/>
    <w:rsid w:val="00EC4E47"/>
    <w:rsid w:val="00EC5111"/>
    <w:rsid w:val="00EC581F"/>
    <w:rsid w:val="00EC588C"/>
    <w:rsid w:val="00EC5BB0"/>
    <w:rsid w:val="00ED6287"/>
    <w:rsid w:val="00ED6DB7"/>
    <w:rsid w:val="00ED783F"/>
    <w:rsid w:val="00ED7A65"/>
    <w:rsid w:val="00EE0245"/>
    <w:rsid w:val="00EE4122"/>
    <w:rsid w:val="00EE5DB7"/>
    <w:rsid w:val="00EE6797"/>
    <w:rsid w:val="00EE6E64"/>
    <w:rsid w:val="00EF05CD"/>
    <w:rsid w:val="00EF2442"/>
    <w:rsid w:val="00EF30C7"/>
    <w:rsid w:val="00EF3804"/>
    <w:rsid w:val="00EF3A77"/>
    <w:rsid w:val="00EF3DA0"/>
    <w:rsid w:val="00EF6565"/>
    <w:rsid w:val="00EF692A"/>
    <w:rsid w:val="00EF73DC"/>
    <w:rsid w:val="00EF7623"/>
    <w:rsid w:val="00F04B97"/>
    <w:rsid w:val="00F059EF"/>
    <w:rsid w:val="00F05E67"/>
    <w:rsid w:val="00F05FC8"/>
    <w:rsid w:val="00F07335"/>
    <w:rsid w:val="00F101B8"/>
    <w:rsid w:val="00F10636"/>
    <w:rsid w:val="00F11841"/>
    <w:rsid w:val="00F13C85"/>
    <w:rsid w:val="00F1522C"/>
    <w:rsid w:val="00F17927"/>
    <w:rsid w:val="00F20517"/>
    <w:rsid w:val="00F21E5B"/>
    <w:rsid w:val="00F221FA"/>
    <w:rsid w:val="00F224E8"/>
    <w:rsid w:val="00F23C8C"/>
    <w:rsid w:val="00F24948"/>
    <w:rsid w:val="00F2797E"/>
    <w:rsid w:val="00F279DF"/>
    <w:rsid w:val="00F27BF3"/>
    <w:rsid w:val="00F3213D"/>
    <w:rsid w:val="00F35380"/>
    <w:rsid w:val="00F40BA2"/>
    <w:rsid w:val="00F410A7"/>
    <w:rsid w:val="00F41161"/>
    <w:rsid w:val="00F41162"/>
    <w:rsid w:val="00F413D4"/>
    <w:rsid w:val="00F4159D"/>
    <w:rsid w:val="00F4163B"/>
    <w:rsid w:val="00F46514"/>
    <w:rsid w:val="00F53B51"/>
    <w:rsid w:val="00F5645D"/>
    <w:rsid w:val="00F57854"/>
    <w:rsid w:val="00F57F8C"/>
    <w:rsid w:val="00F6015C"/>
    <w:rsid w:val="00F61E2D"/>
    <w:rsid w:val="00F6204A"/>
    <w:rsid w:val="00F63066"/>
    <w:rsid w:val="00F634FA"/>
    <w:rsid w:val="00F636B1"/>
    <w:rsid w:val="00F63FB1"/>
    <w:rsid w:val="00F6429F"/>
    <w:rsid w:val="00F64D76"/>
    <w:rsid w:val="00F6506D"/>
    <w:rsid w:val="00F66831"/>
    <w:rsid w:val="00F71992"/>
    <w:rsid w:val="00F71A11"/>
    <w:rsid w:val="00F71A34"/>
    <w:rsid w:val="00F742FD"/>
    <w:rsid w:val="00F80AC3"/>
    <w:rsid w:val="00F810D1"/>
    <w:rsid w:val="00F825BE"/>
    <w:rsid w:val="00F85FDA"/>
    <w:rsid w:val="00F86BA8"/>
    <w:rsid w:val="00F90454"/>
    <w:rsid w:val="00F90D14"/>
    <w:rsid w:val="00F92C1C"/>
    <w:rsid w:val="00F94D0C"/>
    <w:rsid w:val="00F9514E"/>
    <w:rsid w:val="00F96A0F"/>
    <w:rsid w:val="00F96BEA"/>
    <w:rsid w:val="00FA088B"/>
    <w:rsid w:val="00FA093A"/>
    <w:rsid w:val="00FA42AE"/>
    <w:rsid w:val="00FA5D0D"/>
    <w:rsid w:val="00FA75F5"/>
    <w:rsid w:val="00FA7C1E"/>
    <w:rsid w:val="00FB49B4"/>
    <w:rsid w:val="00FB6AE0"/>
    <w:rsid w:val="00FB74B3"/>
    <w:rsid w:val="00FB7E90"/>
    <w:rsid w:val="00FC0AA5"/>
    <w:rsid w:val="00FC1CB2"/>
    <w:rsid w:val="00FC32B6"/>
    <w:rsid w:val="00FC445C"/>
    <w:rsid w:val="00FC4E49"/>
    <w:rsid w:val="00FC67FF"/>
    <w:rsid w:val="00FC6B4C"/>
    <w:rsid w:val="00FD0AB2"/>
    <w:rsid w:val="00FD1A22"/>
    <w:rsid w:val="00FD21DF"/>
    <w:rsid w:val="00FD2C43"/>
    <w:rsid w:val="00FD6C3A"/>
    <w:rsid w:val="00FD7E82"/>
    <w:rsid w:val="00FD7F6D"/>
    <w:rsid w:val="00FE0CBA"/>
    <w:rsid w:val="00FE253B"/>
    <w:rsid w:val="00FE2A7C"/>
    <w:rsid w:val="00FE2DF1"/>
    <w:rsid w:val="00FE3637"/>
    <w:rsid w:val="00FE4910"/>
    <w:rsid w:val="00FE4F4A"/>
    <w:rsid w:val="00FE53F3"/>
    <w:rsid w:val="00FE54DA"/>
    <w:rsid w:val="00FE56BB"/>
    <w:rsid w:val="00FE5C8A"/>
    <w:rsid w:val="00FE5EDF"/>
    <w:rsid w:val="00FE6068"/>
    <w:rsid w:val="00FE6381"/>
    <w:rsid w:val="00FE6A4F"/>
    <w:rsid w:val="00FE7439"/>
    <w:rsid w:val="00FE7641"/>
    <w:rsid w:val="00FF25C0"/>
    <w:rsid w:val="00FF2C72"/>
    <w:rsid w:val="00FF4441"/>
    <w:rsid w:val="00FF4867"/>
    <w:rsid w:val="00FF5F05"/>
    <w:rsid w:val="00FF61CF"/>
    <w:rsid w:val="1320F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09619"/>
  <w15:chartTrackingRefBased/>
  <w15:docId w15:val="{7B066736-0BD7-43F6-8A08-0A480C960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037D7"/>
    <w:pPr>
      <w:spacing w:before="100" w:beforeAutospacing="1" w:after="100" w:afterAutospacing="1" w:line="240" w:lineRule="auto"/>
      <w:outlineLvl w:val="1"/>
    </w:pPr>
    <w:rPr>
      <w:rFonts w:ascii="Calibri" w:hAnsi="Calibri" w:cs="Calibr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6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320"/>
  </w:style>
  <w:style w:type="paragraph" w:styleId="Footer">
    <w:name w:val="footer"/>
    <w:basedOn w:val="Normal"/>
    <w:link w:val="Foot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320"/>
  </w:style>
  <w:style w:type="character" w:styleId="Hyperlink">
    <w:name w:val="Hyperlink"/>
    <w:basedOn w:val="DefaultParagraphFont"/>
    <w:uiPriority w:val="99"/>
    <w:unhideWhenUsed/>
    <w:rsid w:val="00662E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E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940AF"/>
    <w:rPr>
      <w:b/>
      <w:bCs/>
    </w:rPr>
  </w:style>
  <w:style w:type="character" w:styleId="Emphasis">
    <w:name w:val="Emphasis"/>
    <w:basedOn w:val="DefaultParagraphFont"/>
    <w:uiPriority w:val="20"/>
    <w:qFormat/>
    <w:rsid w:val="007940AF"/>
    <w:rPr>
      <w:i/>
      <w:iCs/>
    </w:rPr>
  </w:style>
  <w:style w:type="paragraph" w:customStyle="1" w:styleId="04xlpa">
    <w:name w:val="_04xlpa"/>
    <w:basedOn w:val="Normal"/>
    <w:rsid w:val="0003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031630"/>
  </w:style>
  <w:style w:type="paragraph" w:styleId="NoSpacing">
    <w:name w:val="No Spacing"/>
    <w:uiPriority w:val="1"/>
    <w:qFormat/>
    <w:rsid w:val="00B2720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BB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23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37D7"/>
    <w:rPr>
      <w:rFonts w:ascii="Calibri" w:hAnsi="Calibri" w:cs="Calibri"/>
      <w:b/>
      <w:bCs/>
      <w:sz w:val="36"/>
      <w:szCs w:val="36"/>
    </w:rPr>
  </w:style>
  <w:style w:type="paragraph" w:styleId="Title">
    <w:name w:val="Title"/>
    <w:basedOn w:val="Normal"/>
    <w:link w:val="TitleChar"/>
    <w:uiPriority w:val="10"/>
    <w:qFormat/>
    <w:rsid w:val="0082716B"/>
    <w:pPr>
      <w:widowControl w:val="0"/>
      <w:autoSpaceDE w:val="0"/>
      <w:autoSpaceDN w:val="0"/>
      <w:spacing w:before="47" w:after="0" w:line="240" w:lineRule="auto"/>
      <w:ind w:left="897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2716B"/>
    <w:rPr>
      <w:rFonts w:ascii="Calibri" w:eastAsia="Calibri" w:hAnsi="Calibri" w:cs="Calibri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unhideWhenUsed/>
    <w:qFormat/>
    <w:rsid w:val="0082716B"/>
    <w:pPr>
      <w:widowControl w:val="0"/>
      <w:autoSpaceDE w:val="0"/>
      <w:autoSpaceDN w:val="0"/>
      <w:spacing w:after="0" w:line="240" w:lineRule="auto"/>
      <w:ind w:left="82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2716B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82716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term-highlighted">
    <w:name w:val="term-highlighted"/>
    <w:basedOn w:val="DefaultParagraphFont"/>
    <w:rsid w:val="007D18E2"/>
  </w:style>
  <w:style w:type="paragraph" w:customStyle="1" w:styleId="gmail-msolistparagraph">
    <w:name w:val="gmail-msolistparagraph"/>
    <w:basedOn w:val="Normal"/>
    <w:rsid w:val="00927D9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4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94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940"/>
    <w:rPr>
      <w:i/>
      <w:iCs/>
      <w:color w:val="4472C4" w:themeColor="accen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208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2082"/>
    <w:rPr>
      <w:rFonts w:ascii="Calibri" w:hAnsi="Calibri"/>
      <w:szCs w:val="21"/>
    </w:rPr>
  </w:style>
  <w:style w:type="paragraph" w:customStyle="1" w:styleId="paragraph">
    <w:name w:val="paragraph"/>
    <w:basedOn w:val="Normal"/>
    <w:rsid w:val="005B59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B597A"/>
  </w:style>
  <w:style w:type="character" w:customStyle="1" w:styleId="eop">
    <w:name w:val="eop"/>
    <w:basedOn w:val="DefaultParagraphFont"/>
    <w:rsid w:val="005B597A"/>
  </w:style>
  <w:style w:type="character" w:customStyle="1" w:styleId="apple-converted-space">
    <w:name w:val="apple-converted-space"/>
    <w:basedOn w:val="DefaultParagraphFont"/>
    <w:rsid w:val="00AA22D9"/>
  </w:style>
  <w:style w:type="paragraph" w:styleId="Quote">
    <w:name w:val="Quote"/>
    <w:basedOn w:val="Normal"/>
    <w:next w:val="Normal"/>
    <w:link w:val="QuoteChar"/>
    <w:uiPriority w:val="29"/>
    <w:qFormat/>
    <w:rsid w:val="001A15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15A4"/>
    <w:rPr>
      <w:i/>
      <w:iCs/>
      <w:color w:val="404040" w:themeColor="text1" w:themeTint="BF"/>
    </w:rPr>
  </w:style>
  <w:style w:type="paragraph" w:customStyle="1" w:styleId="p1">
    <w:name w:val="p1"/>
    <w:basedOn w:val="Normal"/>
    <w:rsid w:val="00397CA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">
    <w:name w:val="s1"/>
    <w:basedOn w:val="DefaultParagraphFont"/>
    <w:rsid w:val="00397CA3"/>
  </w:style>
  <w:style w:type="character" w:customStyle="1" w:styleId="Heading3Char">
    <w:name w:val="Heading 3 Char"/>
    <w:basedOn w:val="DefaultParagraphFont"/>
    <w:link w:val="Heading3"/>
    <w:uiPriority w:val="9"/>
    <w:rsid w:val="002556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Body">
    <w:name w:val="Body"/>
    <w:rsid w:val="000E51B6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</w:rPr>
  </w:style>
  <w:style w:type="table" w:styleId="TableGrid">
    <w:name w:val="Table Grid"/>
    <w:basedOn w:val="TableNormal"/>
    <w:uiPriority w:val="39"/>
    <w:rsid w:val="005115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17">
    <w:name w:val="s17"/>
    <w:basedOn w:val="Normal"/>
    <w:rsid w:val="00EA479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bidi="he-IL"/>
    </w:rPr>
  </w:style>
  <w:style w:type="character" w:customStyle="1" w:styleId="s21">
    <w:name w:val="s21"/>
    <w:basedOn w:val="DefaultParagraphFont"/>
    <w:rsid w:val="00EA4794"/>
  </w:style>
  <w:style w:type="character" w:customStyle="1" w:styleId="s20">
    <w:name w:val="s20"/>
    <w:basedOn w:val="DefaultParagraphFont"/>
    <w:rsid w:val="00EA47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8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6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5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2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6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1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3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0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9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06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3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95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4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5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3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63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8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12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7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81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0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7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3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5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43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6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64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9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4330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43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7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75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46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jpe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cid:image001.png@01D76B3C.6C7A6790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5.jpg"/><Relationship Id="rId10" Type="http://schemas.openxmlformats.org/officeDocument/2006/relationships/image" Target="media/image1.jfif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808D51E971447B852D5A4561576EB" ma:contentTypeVersion="13" ma:contentTypeDescription="Create a new document." ma:contentTypeScope="" ma:versionID="0d2d22850238898e5501e7fc002d2465">
  <xsd:schema xmlns:xsd="http://www.w3.org/2001/XMLSchema" xmlns:xs="http://www.w3.org/2001/XMLSchema" xmlns:p="http://schemas.microsoft.com/office/2006/metadata/properties" xmlns:ns3="fd1ae5c6-9305-44d7-91e4-5481db66458e" xmlns:ns4="63f939e7-eccb-47d1-ad03-238b27e260cf" targetNamespace="http://schemas.microsoft.com/office/2006/metadata/properties" ma:root="true" ma:fieldsID="43e42730e3008c4977c645cd4ebe574b" ns3:_="" ns4:_="">
    <xsd:import namespace="fd1ae5c6-9305-44d7-91e4-5481db66458e"/>
    <xsd:import namespace="63f939e7-eccb-47d1-ad03-238b27e260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ae5c6-9305-44d7-91e4-5481db664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939e7-eccb-47d1-ad03-238b27e26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A73AC1E-9DB5-40C3-B08B-3C381DC51D52}">
  <ds:schemaRefs>
    <ds:schemaRef ds:uri="http://purl.org/dc/elements/1.1/"/>
    <ds:schemaRef ds:uri="http://purl.org/dc/dcmitype/"/>
    <ds:schemaRef ds:uri="fd1ae5c6-9305-44d7-91e4-5481db66458e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63f939e7-eccb-47d1-ad03-238b27e260cf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F67E4357-2A11-4AC1-9703-A800C2E99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ae5c6-9305-44d7-91e4-5481db66458e"/>
    <ds:schemaRef ds:uri="63f939e7-eccb-47d1-ad03-238b27e26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C92E8DA-F773-46F9-8D32-A54BB1EDD6A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2</Pages>
  <Words>236</Words>
  <Characters>134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Bryant-Kearns</dc:creator>
  <cp:keywords/>
  <dc:description/>
  <cp:lastModifiedBy>Ray Jarrett</cp:lastModifiedBy>
  <cp:revision>20</cp:revision>
  <cp:lastPrinted>2022-03-28T04:27:00Z</cp:lastPrinted>
  <dcterms:created xsi:type="dcterms:W3CDTF">2022-03-27T23:39:00Z</dcterms:created>
  <dcterms:modified xsi:type="dcterms:W3CDTF">2022-03-28T0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808D51E971447B852D5A4561576EB</vt:lpwstr>
  </property>
</Properties>
</file>